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796FC7B8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11-11</w:t>
      </w:r>
      <w:r w:rsidR="00F05965">
        <w:rPr>
          <w:rFonts w:asciiTheme="minorHAnsi" w:hAnsiTheme="minorHAnsi" w:cstheme="minorHAnsi"/>
          <w:sz w:val="22"/>
          <w:szCs w:val="22"/>
          <w:u w:val="single"/>
        </w:rPr>
        <w:t>-23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>3:</w:t>
      </w:r>
      <w:r w:rsidR="005E457A">
        <w:rPr>
          <w:rFonts w:asciiTheme="minorHAnsi" w:hAnsiTheme="minorHAnsi" w:cstheme="minorHAnsi"/>
          <w:sz w:val="22"/>
          <w:szCs w:val="22"/>
          <w:u w:val="single"/>
        </w:rPr>
        <w:t>12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p -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5C494E34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7C1E13" w:rsidRPr="00007E34">
        <w:rPr>
          <w:u w:val="single"/>
        </w:rPr>
        <w:t>Kristi Denton</w:t>
      </w:r>
      <w:r w:rsidR="00CA1DD5" w:rsidRPr="00007E34">
        <w:rPr>
          <w:u w:val="single"/>
        </w:rPr>
        <w:t xml:space="preserve">, President </w:t>
      </w:r>
      <w:r w:rsidR="000A1C04" w:rsidRPr="00007E34">
        <w:rPr>
          <w:u w:val="single"/>
        </w:rPr>
        <w:t>TAPAN NE Region</w:t>
      </w:r>
      <w:r w:rsidR="00D42177" w:rsidRPr="00007E34">
        <w:rPr>
          <w:rFonts w:asciiTheme="minorHAnsi" w:hAnsiTheme="minorHAnsi" w:cstheme="minorHAnsi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3DFBBE4E" w:rsidR="006505E3" w:rsidRPr="00007E34" w:rsidRDefault="006505E3" w:rsidP="00D42177">
      <w:pPr>
        <w:rPr>
          <w:bCs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6637D3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 w:rsidRPr="003327D6">
        <w:rPr>
          <w:bCs/>
          <w:sz w:val="22"/>
          <w:szCs w:val="22"/>
        </w:rPr>
        <w:t xml:space="preserve">Kristi Denton, </w:t>
      </w:r>
      <w:r w:rsidR="00007E34" w:rsidRPr="003327D6">
        <w:rPr>
          <w:bCs/>
          <w:sz w:val="22"/>
          <w:szCs w:val="22"/>
        </w:rPr>
        <w:t xml:space="preserve">Valorie Frederico, </w:t>
      </w:r>
      <w:r w:rsidR="00CC1DF4" w:rsidRPr="003327D6">
        <w:rPr>
          <w:bCs/>
          <w:sz w:val="22"/>
          <w:szCs w:val="22"/>
        </w:rPr>
        <w:t xml:space="preserve">Lynette Alcorn, </w:t>
      </w:r>
      <w:r w:rsidR="00007E34" w:rsidRPr="003327D6">
        <w:rPr>
          <w:bCs/>
          <w:sz w:val="22"/>
          <w:szCs w:val="22"/>
        </w:rPr>
        <w:t xml:space="preserve">Enna Jeudy, </w:t>
      </w:r>
      <w:r w:rsidR="002A7CCD" w:rsidRPr="003327D6">
        <w:rPr>
          <w:bCs/>
          <w:sz w:val="22"/>
          <w:szCs w:val="22"/>
        </w:rPr>
        <w:t xml:space="preserve">Terri Brink, </w:t>
      </w:r>
      <w:r w:rsidR="00CC1DF4" w:rsidRPr="003327D6">
        <w:rPr>
          <w:bCs/>
          <w:sz w:val="22"/>
          <w:szCs w:val="22"/>
        </w:rPr>
        <w:t>Terri Lytle</w:t>
      </w:r>
    </w:p>
    <w:p w14:paraId="7CFA653D" w14:textId="504DC83E" w:rsidR="00837666" w:rsidRPr="003327D6" w:rsidRDefault="0027267A" w:rsidP="00D42177">
      <w:pPr>
        <w:rPr>
          <w:bCs/>
          <w:sz w:val="22"/>
          <w:szCs w:val="22"/>
        </w:rPr>
      </w:pPr>
      <w:r w:rsidRPr="002A7A9F">
        <w:rPr>
          <w:rFonts w:asciiTheme="minorHAnsi" w:hAnsiTheme="minorHAnsi"/>
          <w:b/>
          <w:sz w:val="22"/>
          <w:szCs w:val="22"/>
        </w:rPr>
        <w:t>GUESTS:</w:t>
      </w:r>
      <w:r w:rsidRPr="00007E34">
        <w:rPr>
          <w:b/>
        </w:rPr>
        <w:t xml:space="preserve"> </w:t>
      </w:r>
      <w:r w:rsidR="00007E34" w:rsidRPr="003327D6">
        <w:rPr>
          <w:bCs/>
          <w:sz w:val="22"/>
          <w:szCs w:val="22"/>
        </w:rPr>
        <w:t>Barbara B. Robinson (M)</w:t>
      </w:r>
      <w:r w:rsidR="00E73D1C" w:rsidRPr="003327D6">
        <w:rPr>
          <w:bCs/>
          <w:sz w:val="22"/>
          <w:szCs w:val="22"/>
        </w:rPr>
        <w:t>,</w:t>
      </w:r>
      <w:r w:rsidR="005E457A" w:rsidRPr="003327D6">
        <w:rPr>
          <w:bCs/>
          <w:sz w:val="22"/>
          <w:szCs w:val="22"/>
        </w:rPr>
        <w:t xml:space="preserve"> </w:t>
      </w:r>
    </w:p>
    <w:p w14:paraId="131E28BE" w14:textId="69A20DFA" w:rsidR="00837666" w:rsidRPr="003327D6" w:rsidRDefault="00096D3C" w:rsidP="00D42177">
      <w:pPr>
        <w:rPr>
          <w:bCs/>
          <w:sz w:val="22"/>
          <w:szCs w:val="22"/>
        </w:rPr>
      </w:pPr>
      <w:r w:rsidRPr="003327D6">
        <w:rPr>
          <w:bCs/>
          <w:sz w:val="22"/>
          <w:szCs w:val="22"/>
        </w:rPr>
        <w:t>M</w:t>
      </w:r>
      <w:r w:rsidR="00D10609" w:rsidRPr="003327D6">
        <w:rPr>
          <w:bCs/>
          <w:sz w:val="22"/>
          <w:szCs w:val="22"/>
        </w:rPr>
        <w:t xml:space="preserve"> = TAPAN Member</w:t>
      </w:r>
    </w:p>
    <w:p w14:paraId="3EEDFE5B" w14:textId="0A012FD9" w:rsidR="00D10609" w:rsidRPr="003327D6" w:rsidRDefault="00D10609" w:rsidP="00D42177">
      <w:pPr>
        <w:rPr>
          <w:bCs/>
          <w:sz w:val="22"/>
          <w:szCs w:val="22"/>
        </w:rPr>
      </w:pPr>
      <w:r w:rsidRPr="003327D6">
        <w:rPr>
          <w:bCs/>
          <w:sz w:val="22"/>
          <w:szCs w:val="22"/>
        </w:rPr>
        <w:t>NM= Non</w:t>
      </w:r>
      <w:r w:rsidR="00E73D1C" w:rsidRPr="003327D6">
        <w:rPr>
          <w:bCs/>
          <w:sz w:val="22"/>
          <w:szCs w:val="22"/>
        </w:rPr>
        <w:t xml:space="preserve"> </w:t>
      </w:r>
      <w:r w:rsidRPr="003327D6">
        <w:rPr>
          <w:bCs/>
          <w:sz w:val="22"/>
          <w:szCs w:val="22"/>
        </w:rPr>
        <w:t>TAPAN Member</w:t>
      </w:r>
    </w:p>
    <w:p w14:paraId="1F0630E7" w14:textId="77777777" w:rsidR="006505E3" w:rsidRPr="004B26A5" w:rsidRDefault="00D4217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1617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6B37184" w14:textId="30CF3DAB" w:rsidR="006505E3" w:rsidRPr="00466CA1" w:rsidRDefault="006505E3" w:rsidP="00D4217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CALL TO ORDER</w:t>
      </w:r>
      <w:r w:rsidR="00EE4C5B">
        <w:rPr>
          <w:rFonts w:asciiTheme="minorHAnsi" w:hAnsiTheme="minorHAnsi" w:cstheme="minorHAnsi"/>
          <w:b/>
          <w:sz w:val="22"/>
          <w:szCs w:val="22"/>
          <w:u w:val="single"/>
        </w:rPr>
        <w:t xml:space="preserve"> / WELCOME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C2016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6637D3">
        <w:rPr>
          <w:rFonts w:asciiTheme="minorHAnsi" w:hAnsiTheme="minorHAnsi" w:cstheme="minorHAnsi"/>
          <w:b/>
          <w:sz w:val="22"/>
          <w:szCs w:val="22"/>
          <w:u w:val="single"/>
        </w:rPr>
        <w:t xml:space="preserve"> 3:00 pm</w:t>
      </w:r>
      <w:r w:rsidR="00DA53CA">
        <w:rPr>
          <w:rFonts w:asciiTheme="minorHAnsi" w:hAnsiTheme="minorHAnsi" w:cstheme="minorHAnsi"/>
          <w:bCs/>
          <w:sz w:val="22"/>
          <w:szCs w:val="22"/>
        </w:rPr>
        <w:t xml:space="preserve">  </w:t>
      </w: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="00D42177" w:rsidRPr="007B2089" w14:paraId="6F4CDF99" w14:textId="77777777" w:rsidTr="004E6D91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0242B3">
        <w:trPr>
          <w:trHeight w:val="1259"/>
        </w:trPr>
        <w:tc>
          <w:tcPr>
            <w:tcW w:w="3741" w:type="dxa"/>
          </w:tcPr>
          <w:p w14:paraId="732AEFBC" w14:textId="77777777" w:rsidR="00D42177" w:rsidRPr="003327D6" w:rsidRDefault="00D42177" w:rsidP="004E6D9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3E8DE73" w14:textId="6296D345" w:rsidR="00D42177" w:rsidRPr="003327D6" w:rsidRDefault="00D42177" w:rsidP="004E6D91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 </w:t>
            </w:r>
            <w:r w:rsidR="00EE4C5B" w:rsidRPr="003327D6">
              <w:rPr>
                <w:sz w:val="22"/>
                <w:szCs w:val="22"/>
              </w:rPr>
              <w:t>Secretary’s Report – Review of Minutes</w:t>
            </w:r>
          </w:p>
          <w:p w14:paraId="7CF85A57" w14:textId="24661B48" w:rsidR="00D42177" w:rsidRPr="003327D6" w:rsidRDefault="000242B3" w:rsidP="004E6D91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Terri Lytle </w:t>
            </w:r>
          </w:p>
        </w:tc>
        <w:tc>
          <w:tcPr>
            <w:tcW w:w="6687" w:type="dxa"/>
          </w:tcPr>
          <w:p w14:paraId="5EE67AA1" w14:textId="77777777" w:rsidR="00B61939" w:rsidRPr="004F3536" w:rsidRDefault="00B6193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>Motion to approve:</w:t>
            </w:r>
          </w:p>
          <w:p w14:paraId="092A07E1" w14:textId="53F45179" w:rsidR="00D42177" w:rsidRPr="004F3536" w:rsidRDefault="00B6193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>Valorie 1</w:t>
            </w:r>
            <w:r w:rsidRPr="004F3536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Pr="004F3536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14:paraId="5EAEA926" w14:textId="055928BA" w:rsidR="00B61939" w:rsidRPr="004F3536" w:rsidRDefault="00B6193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>Kristi 2</w:t>
            </w:r>
            <w:r w:rsidRPr="004F3536">
              <w:rPr>
                <w:rFonts w:ascii="Times New Roman" w:hAnsi="Times New Roman" w:cs="Times New Roman"/>
                <w:szCs w:val="22"/>
                <w:vertAlign w:val="superscript"/>
              </w:rPr>
              <w:t>nd</w:t>
            </w:r>
            <w:r w:rsidRPr="004F3536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3318" w:type="dxa"/>
          </w:tcPr>
          <w:p w14:paraId="6D9C0638" w14:textId="77777777" w:rsidR="00D42177" w:rsidRPr="00134BB6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2C87B712" w14:textId="77777777" w:rsidTr="004E6D91">
        <w:trPr>
          <w:trHeight w:val="2060"/>
        </w:trPr>
        <w:tc>
          <w:tcPr>
            <w:tcW w:w="3741" w:type="dxa"/>
          </w:tcPr>
          <w:p w14:paraId="5322CC4B" w14:textId="77777777" w:rsidR="00782E09" w:rsidRPr="003327D6" w:rsidRDefault="00146052" w:rsidP="000242B3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Treasurer’s Report </w:t>
            </w:r>
          </w:p>
          <w:p w14:paraId="68930423" w14:textId="77777777" w:rsidR="00146052" w:rsidRPr="003327D6" w:rsidRDefault="00146052" w:rsidP="000242B3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Terry Brink</w:t>
            </w:r>
          </w:p>
          <w:p w14:paraId="14F4B33B" w14:textId="77777777" w:rsidR="00AB1E52" w:rsidRPr="003327D6" w:rsidRDefault="00AB1E52" w:rsidP="000242B3">
            <w:pPr>
              <w:rPr>
                <w:sz w:val="22"/>
                <w:szCs w:val="22"/>
              </w:rPr>
            </w:pPr>
          </w:p>
          <w:p w14:paraId="4FA404B5" w14:textId="519082F3" w:rsidR="00146052" w:rsidRPr="003327D6" w:rsidRDefault="00AB1E52" w:rsidP="000242B3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Total Members starting </w:t>
            </w:r>
            <w:r w:rsidR="0058141A" w:rsidRPr="003327D6">
              <w:rPr>
                <w:sz w:val="22"/>
                <w:szCs w:val="22"/>
              </w:rPr>
              <w:t>9</w:t>
            </w:r>
            <w:r w:rsidRPr="003327D6">
              <w:rPr>
                <w:sz w:val="22"/>
                <w:szCs w:val="22"/>
              </w:rPr>
              <w:t>/1/23-</w:t>
            </w:r>
            <w:r w:rsidR="00C8228E" w:rsidRPr="003327D6">
              <w:rPr>
                <w:sz w:val="22"/>
                <w:szCs w:val="22"/>
              </w:rPr>
              <w:t>8</w:t>
            </w:r>
            <w:r w:rsidRPr="003327D6">
              <w:rPr>
                <w:sz w:val="22"/>
                <w:szCs w:val="22"/>
              </w:rPr>
              <w:t>/31/24</w:t>
            </w:r>
          </w:p>
          <w:p w14:paraId="0442DBE9" w14:textId="77777777" w:rsidR="00AB1E52" w:rsidRPr="003327D6" w:rsidRDefault="00AB1E52" w:rsidP="000242B3">
            <w:pPr>
              <w:rPr>
                <w:sz w:val="22"/>
                <w:szCs w:val="22"/>
              </w:rPr>
            </w:pPr>
          </w:p>
          <w:p w14:paraId="702BE85D" w14:textId="6276FBF9" w:rsidR="00AB1E52" w:rsidRPr="003327D6" w:rsidRDefault="00745F81" w:rsidP="000242B3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File Tax Exemption for even years?</w:t>
            </w:r>
          </w:p>
        </w:tc>
        <w:tc>
          <w:tcPr>
            <w:tcW w:w="6687" w:type="dxa"/>
          </w:tcPr>
          <w:p w14:paraId="3AF11CAD" w14:textId="77777777" w:rsidR="00782E09" w:rsidRPr="004F3536" w:rsidRDefault="00C8228E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>Kristi would like to keep track of membership every month of this NE TAPAN year</w:t>
            </w:r>
            <w:r w:rsidR="002A7CCD" w:rsidRPr="004F3536">
              <w:rPr>
                <w:rFonts w:ascii="Times New Roman" w:hAnsi="Times New Roman" w:cs="Times New Roman"/>
                <w:szCs w:val="22"/>
              </w:rPr>
              <w:t>.</w:t>
            </w:r>
          </w:p>
          <w:p w14:paraId="66685DEF" w14:textId="77777777" w:rsidR="002A7CCD" w:rsidRPr="004F3536" w:rsidRDefault="002A7CCD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61508A08" w14:textId="77777777" w:rsidR="002A7CCD" w:rsidRPr="004F3536" w:rsidRDefault="002A7CCD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2DB31872" w14:textId="019BFF65" w:rsidR="002A7CCD" w:rsidRDefault="0001224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 xml:space="preserve">Need to find out from Elaine about filing tax exemption for even years. Elaine not </w:t>
            </w:r>
            <w:r w:rsidR="003327D6">
              <w:rPr>
                <w:rFonts w:ascii="Times New Roman" w:hAnsi="Times New Roman" w:cs="Times New Roman"/>
                <w:szCs w:val="22"/>
              </w:rPr>
              <w:t xml:space="preserve">in attendance </w:t>
            </w:r>
            <w:r w:rsidRPr="004F3536">
              <w:rPr>
                <w:rFonts w:ascii="Times New Roman" w:hAnsi="Times New Roman" w:cs="Times New Roman"/>
                <w:szCs w:val="22"/>
              </w:rPr>
              <w:t>at this meeting</w:t>
            </w:r>
          </w:p>
          <w:p w14:paraId="4080BBE4" w14:textId="77777777" w:rsidR="004F3536" w:rsidRDefault="004F3536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205CDFEC" w14:textId="77777777" w:rsidR="003327D6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Monthly Financial </w:t>
            </w:r>
            <w:r w:rsidR="004A3EA8">
              <w:rPr>
                <w:color w:val="000000"/>
                <w:sz w:val="22"/>
                <w:szCs w:val="22"/>
              </w:rPr>
              <w:t>Report</w:t>
            </w:r>
          </w:p>
          <w:p w14:paraId="616C782C" w14:textId="162EE6E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DATE November 11, 2023</w:t>
            </w:r>
          </w:p>
          <w:p w14:paraId="42293D8F" w14:textId="77777777" w:rsidR="003327D6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Total New/Renewed Membership:</w:t>
            </w:r>
          </w:p>
          <w:p w14:paraId="4A5AED4F" w14:textId="050594C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August Sept Oct</w:t>
            </w:r>
          </w:p>
          <w:p w14:paraId="1D4EDAB3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New-</w:t>
            </w:r>
          </w:p>
          <w:p w14:paraId="7528C730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Renewed-</w:t>
            </w:r>
          </w:p>
          <w:p w14:paraId="386E6530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Total Membership: 273</w:t>
            </w:r>
          </w:p>
          <w:p w14:paraId="7E2CB9E0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** Hosting TAPAN State Conference- Expense</w:t>
            </w:r>
          </w:p>
          <w:p w14:paraId="14E3C59B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TREASURER: Terry Brink, MSN, RN, CPAN</w:t>
            </w:r>
          </w:p>
          <w:p w14:paraId="01208F46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DATE SUBMITTED: November 11, 2023</w:t>
            </w:r>
          </w:p>
          <w:p w14:paraId="59251A3D" w14:textId="77777777" w:rsidR="00DF6420" w:rsidRPr="00DF6420" w:rsidRDefault="00DF6420" w:rsidP="003327D6">
            <w:pPr>
              <w:pStyle w:val="NormalWeb"/>
              <w:rPr>
                <w:color w:val="000000"/>
                <w:sz w:val="22"/>
                <w:szCs w:val="22"/>
              </w:rPr>
            </w:pPr>
            <w:r w:rsidRPr="00DF6420">
              <w:rPr>
                <w:color w:val="000000"/>
                <w:sz w:val="22"/>
                <w:szCs w:val="22"/>
              </w:rPr>
              <w:t>SUBMITTED BY: Terry Brink, MSN, RN, CPAN</w:t>
            </w:r>
          </w:p>
          <w:p w14:paraId="5F7E2A80" w14:textId="4483B020" w:rsidR="00717D85" w:rsidRPr="004F3536" w:rsidRDefault="00717D85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6C8081A6" w14:textId="77777777" w:rsidR="0001224B" w:rsidRDefault="0001224B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67F6E0" w14:textId="77777777" w:rsidR="0001224B" w:rsidRDefault="0001224B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429B6F" w14:textId="77777777" w:rsidR="0001224B" w:rsidRDefault="0001224B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283937" w14:textId="77777777" w:rsidR="0001224B" w:rsidRDefault="0001224B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62A1630B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5F81" w:rsidRPr="00134BB6" w14:paraId="780CE35B" w14:textId="77777777" w:rsidTr="004E6D91">
        <w:trPr>
          <w:trHeight w:val="2060"/>
        </w:trPr>
        <w:tc>
          <w:tcPr>
            <w:tcW w:w="3741" w:type="dxa"/>
          </w:tcPr>
          <w:p w14:paraId="2915D165" w14:textId="5E41AD81" w:rsidR="00745F81" w:rsidRDefault="00745F81" w:rsidP="000242B3">
            <w:pPr>
              <w:rPr>
                <w:rFonts w:cstheme="minorHAnsi"/>
              </w:rPr>
            </w:pPr>
            <w:r w:rsidRPr="003327D6">
              <w:rPr>
                <w:rFonts w:cstheme="minorHAnsi"/>
                <w:sz w:val="22"/>
                <w:szCs w:val="22"/>
              </w:rPr>
              <w:t>Hi</w:t>
            </w:r>
            <w:r w:rsidR="00E00723" w:rsidRPr="003327D6">
              <w:rPr>
                <w:rFonts w:cstheme="minorHAnsi"/>
                <w:sz w:val="22"/>
                <w:szCs w:val="22"/>
              </w:rPr>
              <w:t>storian Update</w:t>
            </w:r>
          </w:p>
        </w:tc>
        <w:tc>
          <w:tcPr>
            <w:tcW w:w="6687" w:type="dxa"/>
          </w:tcPr>
          <w:p w14:paraId="611CF58F" w14:textId="17EDBEF3" w:rsidR="007030C9" w:rsidRPr="004F3536" w:rsidRDefault="007030C9" w:rsidP="003327D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>NE TAPAN won the Blue Bonnet at State Conference!</w:t>
            </w:r>
          </w:p>
          <w:p w14:paraId="5ADA2B45" w14:textId="77777777" w:rsidR="007030C9" w:rsidRPr="004F3536" w:rsidRDefault="007030C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0C0FCAC9" w14:textId="1063D632" w:rsidR="00745F81" w:rsidRPr="004F3536" w:rsidRDefault="00E00723" w:rsidP="003327D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 xml:space="preserve">Blue Bonnet for 2024 – start collecting pictures </w:t>
            </w:r>
            <w:r w:rsidR="00C41BC5" w:rsidRPr="004F3536">
              <w:rPr>
                <w:rFonts w:ascii="Times New Roman" w:hAnsi="Times New Roman" w:cs="Times New Roman"/>
                <w:szCs w:val="22"/>
              </w:rPr>
              <w:t xml:space="preserve">as of </w:t>
            </w:r>
            <w:r w:rsidR="00FB3461" w:rsidRPr="004F3536">
              <w:rPr>
                <w:rFonts w:ascii="Times New Roman" w:hAnsi="Times New Roman" w:cs="Times New Roman"/>
                <w:szCs w:val="22"/>
              </w:rPr>
              <w:t>9</w:t>
            </w:r>
            <w:r w:rsidR="00C41BC5" w:rsidRPr="004F3536">
              <w:rPr>
                <w:rFonts w:ascii="Times New Roman" w:hAnsi="Times New Roman" w:cs="Times New Roman"/>
                <w:szCs w:val="22"/>
              </w:rPr>
              <w:t>/1/23 starts our book for the following year</w:t>
            </w:r>
          </w:p>
          <w:p w14:paraId="2C789144" w14:textId="77777777" w:rsidR="0001224B" w:rsidRPr="004F3536" w:rsidRDefault="0001224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450ECF01" w14:textId="54827E01" w:rsidR="0001224B" w:rsidRPr="004F3536" w:rsidRDefault="0001224B" w:rsidP="003327D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4F3536">
              <w:rPr>
                <w:rFonts w:ascii="Times New Roman" w:hAnsi="Times New Roman" w:cs="Times New Roman"/>
                <w:szCs w:val="22"/>
              </w:rPr>
              <w:t>Enna stated if anyone</w:t>
            </w:r>
            <w:r w:rsidR="0035371C" w:rsidRPr="004F3536">
              <w:rPr>
                <w:rFonts w:ascii="Times New Roman" w:hAnsi="Times New Roman" w:cs="Times New Roman"/>
                <w:szCs w:val="22"/>
              </w:rPr>
              <w:t xml:space="preserve"> on the board</w:t>
            </w:r>
            <w:r w:rsidRPr="004F3536">
              <w:rPr>
                <w:rFonts w:ascii="Times New Roman" w:hAnsi="Times New Roman" w:cs="Times New Roman"/>
                <w:szCs w:val="22"/>
              </w:rPr>
              <w:t xml:space="preserve"> would like a new headshot</w:t>
            </w:r>
            <w:r w:rsidR="0035371C" w:rsidRPr="004F3536">
              <w:rPr>
                <w:rFonts w:ascii="Times New Roman" w:hAnsi="Times New Roman" w:cs="Times New Roman"/>
                <w:szCs w:val="22"/>
              </w:rPr>
              <w:t>; if so, send to Enna.</w:t>
            </w:r>
          </w:p>
        </w:tc>
        <w:tc>
          <w:tcPr>
            <w:tcW w:w="3318" w:type="dxa"/>
          </w:tcPr>
          <w:p w14:paraId="642845DC" w14:textId="7A97C37D" w:rsidR="00745F81" w:rsidRPr="00134BB6" w:rsidRDefault="0028493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nd pictures to eojeudy@hotmail.com</w:t>
            </w:r>
          </w:p>
        </w:tc>
      </w:tr>
      <w:tr w:rsidR="00745F81" w:rsidRPr="00134BB6" w14:paraId="32C2E19A" w14:textId="77777777" w:rsidTr="004E6D91">
        <w:trPr>
          <w:trHeight w:val="2060"/>
        </w:trPr>
        <w:tc>
          <w:tcPr>
            <w:tcW w:w="3741" w:type="dxa"/>
          </w:tcPr>
          <w:p w14:paraId="4897E774" w14:textId="77777777" w:rsidR="00745F81" w:rsidRPr="003327D6" w:rsidRDefault="00284939" w:rsidP="000242B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 xml:space="preserve">TAPAN State Board Update </w:t>
            </w:r>
          </w:p>
          <w:p w14:paraId="00FA9CDD" w14:textId="287A9C06" w:rsidR="00CD22D1" w:rsidRPr="003327D6" w:rsidRDefault="00CD22D1" w:rsidP="000242B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Lynette Alcorn</w:t>
            </w:r>
          </w:p>
          <w:p w14:paraId="12B31713" w14:textId="77777777" w:rsidR="00FC127D" w:rsidRPr="003327D6" w:rsidRDefault="00FC127D" w:rsidP="000242B3">
            <w:pPr>
              <w:rPr>
                <w:rFonts w:cstheme="minorHAnsi"/>
                <w:sz w:val="22"/>
                <w:szCs w:val="22"/>
              </w:rPr>
            </w:pPr>
          </w:p>
          <w:p w14:paraId="795E552A" w14:textId="77777777" w:rsidR="00C87133" w:rsidRPr="003327D6" w:rsidRDefault="00C87133" w:rsidP="000242B3">
            <w:pPr>
              <w:rPr>
                <w:rFonts w:cstheme="minorHAnsi"/>
                <w:sz w:val="22"/>
                <w:szCs w:val="22"/>
              </w:rPr>
            </w:pPr>
          </w:p>
          <w:p w14:paraId="27E6AA45" w14:textId="77777777" w:rsidR="00C87133" w:rsidRPr="003327D6" w:rsidRDefault="00C87133" w:rsidP="000242B3">
            <w:pPr>
              <w:rPr>
                <w:rFonts w:cstheme="minorHAnsi"/>
                <w:sz w:val="22"/>
                <w:szCs w:val="22"/>
              </w:rPr>
            </w:pPr>
          </w:p>
          <w:p w14:paraId="5CC1B019" w14:textId="571EE4BE" w:rsidR="003F3423" w:rsidRPr="003327D6" w:rsidRDefault="003F3423" w:rsidP="000242B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Request Proclamations for PANAW</w:t>
            </w:r>
          </w:p>
          <w:p w14:paraId="33074877" w14:textId="77777777" w:rsidR="003F3423" w:rsidRPr="003327D6" w:rsidRDefault="003F3423" w:rsidP="000242B3">
            <w:pPr>
              <w:rPr>
                <w:rFonts w:cstheme="minorHAnsi"/>
                <w:sz w:val="22"/>
                <w:szCs w:val="22"/>
              </w:rPr>
            </w:pPr>
          </w:p>
          <w:p w14:paraId="418171DF" w14:textId="77777777" w:rsidR="003F3423" w:rsidRPr="003327D6" w:rsidRDefault="003F3423" w:rsidP="000242B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State available positions</w:t>
            </w:r>
          </w:p>
          <w:p w14:paraId="25D578DF" w14:textId="77777777" w:rsidR="009D491C" w:rsidRPr="003327D6" w:rsidRDefault="009D491C" w:rsidP="000242B3">
            <w:pPr>
              <w:rPr>
                <w:rFonts w:cstheme="minorHAnsi"/>
                <w:sz w:val="22"/>
                <w:szCs w:val="22"/>
              </w:rPr>
            </w:pPr>
          </w:p>
          <w:p w14:paraId="658973A1" w14:textId="37C3077F" w:rsidR="009D491C" w:rsidRPr="003327D6" w:rsidRDefault="009D491C" w:rsidP="000242B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Shining Star Awards – State Component, Patty Charles in charge</w:t>
            </w:r>
          </w:p>
        </w:tc>
        <w:tc>
          <w:tcPr>
            <w:tcW w:w="6687" w:type="dxa"/>
          </w:tcPr>
          <w:p w14:paraId="287F13D6" w14:textId="77777777" w:rsidR="00C87133" w:rsidRPr="003327D6" w:rsidRDefault="00C87133" w:rsidP="00C8713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TAPAN State Board Quarterly</w:t>
            </w:r>
          </w:p>
          <w:p w14:paraId="2E28B3C9" w14:textId="77777777" w:rsidR="00C87133" w:rsidRPr="003327D6" w:rsidRDefault="00C87133" w:rsidP="00C8713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 xml:space="preserve">Meeting 1/6/24 Virtual </w:t>
            </w:r>
          </w:p>
          <w:p w14:paraId="6A8604F4" w14:textId="77777777" w:rsidR="00C87133" w:rsidRPr="003327D6" w:rsidRDefault="00C87133" w:rsidP="00C87133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Meeting March 24 Houston</w:t>
            </w:r>
          </w:p>
          <w:p w14:paraId="3278E3CD" w14:textId="77777777" w:rsidR="00C87133" w:rsidRPr="003327D6" w:rsidRDefault="00C87133" w:rsidP="00C87133">
            <w:pPr>
              <w:rPr>
                <w:rFonts w:cstheme="minorHAnsi"/>
                <w:sz w:val="22"/>
                <w:szCs w:val="22"/>
              </w:rPr>
            </w:pPr>
          </w:p>
          <w:p w14:paraId="19A36740" w14:textId="77777777" w:rsidR="00060B27" w:rsidRPr="003327D6" w:rsidRDefault="00060B27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2E95BD27" w14:textId="77777777" w:rsidR="00C87133" w:rsidRPr="003327D6" w:rsidRDefault="00060B27" w:rsidP="00C87133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Patty Charles will request the PANAW proclamation from TX governor. </w:t>
            </w:r>
          </w:p>
          <w:p w14:paraId="0593E17E" w14:textId="4B87AA1B" w:rsidR="00C87133" w:rsidRPr="003327D6" w:rsidRDefault="00C87133" w:rsidP="00C87133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TAPAN State Board filled all positions:</w:t>
            </w:r>
          </w:p>
          <w:p w14:paraId="153E4AC2" w14:textId="77777777" w:rsidR="00C87133" w:rsidRPr="003327D6" w:rsidRDefault="00C87133" w:rsidP="00A4599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Geraldine De Los Sanos is going to be VP</w:t>
            </w:r>
          </w:p>
          <w:p w14:paraId="4C341845" w14:textId="77777777" w:rsidR="00C87133" w:rsidRPr="003327D6" w:rsidRDefault="00C87133" w:rsidP="00060B2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525CF30" w14:textId="4F6C6969" w:rsidR="00C613C5" w:rsidRPr="00C44E4A" w:rsidRDefault="00C613C5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768A4D42" w14:textId="77777777" w:rsidR="00745F81" w:rsidRPr="00134BB6" w:rsidRDefault="00745F81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5FC01361" w14:textId="77777777" w:rsidTr="005B4E55">
        <w:trPr>
          <w:trHeight w:val="2591"/>
        </w:trPr>
        <w:tc>
          <w:tcPr>
            <w:tcW w:w="3741" w:type="dxa"/>
          </w:tcPr>
          <w:p w14:paraId="6EE4FB9C" w14:textId="2B99EA53" w:rsidR="00782E09" w:rsidRPr="003327D6" w:rsidRDefault="003F3423" w:rsidP="00713244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NE TAPAN </w:t>
            </w:r>
            <w:r w:rsidR="00261D45" w:rsidRPr="003327D6">
              <w:rPr>
                <w:sz w:val="22"/>
                <w:szCs w:val="22"/>
              </w:rPr>
              <w:t>Region Board Update</w:t>
            </w:r>
          </w:p>
          <w:p w14:paraId="7E5C1E09" w14:textId="77777777" w:rsidR="005B4E55" w:rsidRPr="003327D6" w:rsidRDefault="005B4E55" w:rsidP="00713244">
            <w:pPr>
              <w:rPr>
                <w:sz w:val="22"/>
                <w:szCs w:val="22"/>
              </w:rPr>
            </w:pPr>
          </w:p>
          <w:p w14:paraId="5C0C9813" w14:textId="50BF0215" w:rsidR="00510636" w:rsidRPr="003327D6" w:rsidRDefault="00510636" w:rsidP="005B4E5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Recruitment for</w:t>
            </w:r>
            <w:r w:rsidR="00EA47F5" w:rsidRPr="003327D6">
              <w:rPr>
                <w:rFonts w:ascii="Times New Roman" w:hAnsi="Times New Roman" w:cs="Times New Roman"/>
              </w:rPr>
              <w:t xml:space="preserve"> open positions -</w:t>
            </w:r>
            <w:r w:rsidRPr="003327D6">
              <w:rPr>
                <w:rFonts w:ascii="Times New Roman" w:hAnsi="Times New Roman" w:cs="Times New Roman"/>
              </w:rPr>
              <w:t xml:space="preserve"> </w:t>
            </w:r>
            <w:r w:rsidR="00713244" w:rsidRPr="003327D6">
              <w:rPr>
                <w:rFonts w:ascii="Times New Roman" w:hAnsi="Times New Roman" w:cs="Times New Roman"/>
              </w:rPr>
              <w:t>1</w:t>
            </w:r>
            <w:r w:rsidR="00713244" w:rsidRPr="003327D6">
              <w:rPr>
                <w:rFonts w:ascii="Times New Roman" w:hAnsi="Times New Roman" w:cs="Times New Roman"/>
                <w:vertAlign w:val="superscript"/>
              </w:rPr>
              <w:t>st</w:t>
            </w:r>
            <w:r w:rsidR="00713244" w:rsidRPr="003327D6">
              <w:rPr>
                <w:rFonts w:ascii="Times New Roman" w:hAnsi="Times New Roman" w:cs="Times New Roman"/>
              </w:rPr>
              <w:t xml:space="preserve"> </w:t>
            </w:r>
            <w:r w:rsidR="00E13927" w:rsidRPr="003327D6">
              <w:rPr>
                <w:rFonts w:ascii="Times New Roman" w:hAnsi="Times New Roman" w:cs="Times New Roman"/>
              </w:rPr>
              <w:t>VP</w:t>
            </w:r>
            <w:r w:rsidR="00EA47F5" w:rsidRPr="003327D6">
              <w:rPr>
                <w:rFonts w:ascii="Times New Roman" w:hAnsi="Times New Roman" w:cs="Times New Roman"/>
              </w:rPr>
              <w:t xml:space="preserve"> needed</w:t>
            </w:r>
          </w:p>
          <w:p w14:paraId="193A2536" w14:textId="6A490B43" w:rsidR="005B4E55" w:rsidRPr="003327D6" w:rsidRDefault="005B4E55" w:rsidP="005B4E5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Gold Leaf Award</w:t>
            </w:r>
          </w:p>
          <w:p w14:paraId="72A5F47A" w14:textId="467C41B1" w:rsidR="005B4E55" w:rsidRPr="003327D6" w:rsidRDefault="005B4E55" w:rsidP="005B4E5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National Conference</w:t>
            </w:r>
            <w:r w:rsidR="001314B4" w:rsidRPr="003327D6">
              <w:rPr>
                <w:rFonts w:ascii="Times New Roman" w:hAnsi="Times New Roman" w:cs="Times New Roman"/>
              </w:rPr>
              <w:t xml:space="preserve"> </w:t>
            </w:r>
          </w:p>
          <w:p w14:paraId="016370A1" w14:textId="4F3E08CA" w:rsidR="005B4E55" w:rsidRPr="003327D6" w:rsidRDefault="00F7723F" w:rsidP="005B4E5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STAR Award</w:t>
            </w:r>
          </w:p>
          <w:p w14:paraId="2CB538CC" w14:textId="77777777" w:rsidR="009D491C" w:rsidRPr="003327D6" w:rsidRDefault="009D491C" w:rsidP="005B4E55">
            <w:pPr>
              <w:rPr>
                <w:rFonts w:cstheme="minorHAnsi"/>
                <w:sz w:val="22"/>
                <w:szCs w:val="22"/>
              </w:rPr>
            </w:pPr>
          </w:p>
          <w:p w14:paraId="17A27CA7" w14:textId="77777777" w:rsidR="009D491C" w:rsidRPr="003327D6" w:rsidRDefault="009D491C" w:rsidP="005B4E55">
            <w:pPr>
              <w:rPr>
                <w:rFonts w:cstheme="minorHAnsi"/>
                <w:sz w:val="22"/>
                <w:szCs w:val="22"/>
              </w:rPr>
            </w:pPr>
          </w:p>
          <w:p w14:paraId="19C46824" w14:textId="77777777" w:rsidR="009D491C" w:rsidRPr="003327D6" w:rsidRDefault="009D491C" w:rsidP="005B4E55">
            <w:pPr>
              <w:rPr>
                <w:rFonts w:cstheme="minorHAnsi"/>
                <w:sz w:val="22"/>
                <w:szCs w:val="22"/>
              </w:rPr>
            </w:pPr>
          </w:p>
          <w:p w14:paraId="773C36FC" w14:textId="77777777" w:rsidR="009D491C" w:rsidRPr="003327D6" w:rsidRDefault="009D491C" w:rsidP="005B4E55">
            <w:pPr>
              <w:rPr>
                <w:rFonts w:cstheme="minorHAnsi"/>
                <w:sz w:val="22"/>
                <w:szCs w:val="22"/>
              </w:rPr>
            </w:pPr>
          </w:p>
          <w:p w14:paraId="5EF09441" w14:textId="77777777" w:rsidR="009D491C" w:rsidRPr="003327D6" w:rsidRDefault="009D491C" w:rsidP="005B4E55">
            <w:pPr>
              <w:rPr>
                <w:rFonts w:cstheme="minorHAnsi"/>
                <w:sz w:val="22"/>
                <w:szCs w:val="22"/>
              </w:rPr>
            </w:pPr>
          </w:p>
          <w:p w14:paraId="7CE43721" w14:textId="5C164F64" w:rsidR="005054A6" w:rsidRPr="003327D6" w:rsidRDefault="00E72DFF" w:rsidP="005B4E55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Group Discussion</w:t>
            </w:r>
          </w:p>
        </w:tc>
        <w:tc>
          <w:tcPr>
            <w:tcW w:w="6687" w:type="dxa"/>
          </w:tcPr>
          <w:p w14:paraId="754789FF" w14:textId="1896B3C2" w:rsidR="00782E09" w:rsidRPr="003327D6" w:rsidRDefault="00A4599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Possibl</w:t>
            </w:r>
            <w:r w:rsidR="005406F8" w:rsidRPr="003327D6">
              <w:rPr>
                <w:rFonts w:ascii="Times New Roman" w:hAnsi="Times New Roman" w:cs="Times New Roman"/>
                <w:szCs w:val="22"/>
              </w:rPr>
              <w:t xml:space="preserve">y </w:t>
            </w:r>
            <w:r w:rsidR="006746F0" w:rsidRPr="003327D6">
              <w:rPr>
                <w:rFonts w:ascii="Times New Roman" w:hAnsi="Times New Roman" w:cs="Times New Roman"/>
                <w:szCs w:val="22"/>
              </w:rPr>
              <w:t>create a quarterly newsletter</w:t>
            </w:r>
            <w:r w:rsidR="002E0564" w:rsidRPr="003327D6">
              <w:rPr>
                <w:rFonts w:ascii="Times New Roman" w:hAnsi="Times New Roman" w:cs="Times New Roman"/>
                <w:szCs w:val="22"/>
              </w:rPr>
              <w:t xml:space="preserve"> for NE TAPAN – need someone </w:t>
            </w:r>
            <w:r w:rsidR="00BB06DD" w:rsidRPr="003327D6">
              <w:rPr>
                <w:rFonts w:ascii="Times New Roman" w:hAnsi="Times New Roman" w:cs="Times New Roman"/>
                <w:szCs w:val="22"/>
              </w:rPr>
              <w:t>to oversee</w:t>
            </w:r>
          </w:p>
          <w:p w14:paraId="3462EA1C" w14:textId="77777777" w:rsidR="005406F8" w:rsidRPr="003327D6" w:rsidRDefault="005406F8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1FCC330A" w14:textId="77777777" w:rsidR="005406F8" w:rsidRPr="003327D6" w:rsidRDefault="008A6462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Need a </w:t>
            </w:r>
            <w:r w:rsidR="00CC67EC" w:rsidRPr="003327D6">
              <w:rPr>
                <w:rFonts w:ascii="Times New Roman" w:hAnsi="Times New Roman" w:cs="Times New Roman"/>
                <w:szCs w:val="22"/>
              </w:rPr>
              <w:t>1</w:t>
            </w:r>
            <w:r w:rsidR="00CC67EC" w:rsidRPr="003327D6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="00CC67EC" w:rsidRPr="003327D6">
              <w:rPr>
                <w:rFonts w:ascii="Times New Roman" w:hAnsi="Times New Roman" w:cs="Times New Roman"/>
                <w:szCs w:val="22"/>
              </w:rPr>
              <w:t xml:space="preserve"> VP recruit</w:t>
            </w:r>
          </w:p>
          <w:p w14:paraId="23AABB03" w14:textId="77777777" w:rsidR="00BD080C" w:rsidRPr="003327D6" w:rsidRDefault="00CC67EC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Gold Leaf –</w:t>
            </w:r>
            <w:r w:rsidR="000770B0" w:rsidRPr="003327D6">
              <w:rPr>
                <w:rFonts w:ascii="Times New Roman" w:hAnsi="Times New Roman" w:cs="Times New Roman"/>
                <w:szCs w:val="22"/>
              </w:rPr>
              <w:t xml:space="preserve"> T</w:t>
            </w:r>
            <w:r w:rsidR="00BD080C" w:rsidRPr="003327D6">
              <w:rPr>
                <w:rFonts w:ascii="Times New Roman" w:hAnsi="Times New Roman" w:cs="Times New Roman"/>
                <w:szCs w:val="22"/>
              </w:rPr>
              <w:t>A</w:t>
            </w:r>
            <w:r w:rsidR="000770B0" w:rsidRPr="003327D6">
              <w:rPr>
                <w:rFonts w:ascii="Times New Roman" w:hAnsi="Times New Roman" w:cs="Times New Roman"/>
                <w:szCs w:val="22"/>
              </w:rPr>
              <w:t>PAN is el</w:t>
            </w:r>
            <w:r w:rsidR="00BD080C" w:rsidRPr="003327D6">
              <w:rPr>
                <w:rFonts w:ascii="Times New Roman" w:hAnsi="Times New Roman" w:cs="Times New Roman"/>
                <w:szCs w:val="22"/>
              </w:rPr>
              <w:t>igible for this award</w:t>
            </w:r>
          </w:p>
          <w:p w14:paraId="0760AB34" w14:textId="3668FDEE" w:rsidR="00CC67EC" w:rsidRPr="003327D6" w:rsidRDefault="00CC67EC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 criteria </w:t>
            </w:r>
            <w:r w:rsidR="00BD080C" w:rsidRPr="003327D6">
              <w:rPr>
                <w:rFonts w:ascii="Times New Roman" w:hAnsi="Times New Roman" w:cs="Times New Roman"/>
                <w:szCs w:val="22"/>
              </w:rPr>
              <w:t xml:space="preserve">found on the ASPAN </w:t>
            </w:r>
            <w:proofErr w:type="gramStart"/>
            <w:r w:rsidR="00BD080C" w:rsidRPr="003327D6">
              <w:rPr>
                <w:rFonts w:ascii="Times New Roman" w:hAnsi="Times New Roman" w:cs="Times New Roman"/>
                <w:szCs w:val="22"/>
              </w:rPr>
              <w:t>website</w:t>
            </w:r>
            <w:r w:rsidR="00524E93" w:rsidRPr="003327D6">
              <w:rPr>
                <w:rFonts w:ascii="Times New Roman" w:hAnsi="Times New Roman" w:cs="Times New Roman"/>
                <w:szCs w:val="22"/>
              </w:rPr>
              <w:t>,</w:t>
            </w:r>
            <w:proofErr w:type="gramEnd"/>
            <w:r w:rsidR="00524E93" w:rsidRPr="003327D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A62CAE" w:rsidRPr="003327D6">
              <w:rPr>
                <w:rFonts w:ascii="Times New Roman" w:hAnsi="Times New Roman" w:cs="Times New Roman"/>
                <w:szCs w:val="22"/>
              </w:rPr>
              <w:t>time frame is 1-1-24 to 12-31-24</w:t>
            </w:r>
          </w:p>
          <w:p w14:paraId="6807027B" w14:textId="3C2ED51E" w:rsidR="00CB6AAB" w:rsidRPr="003327D6" w:rsidRDefault="00F307E7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Kristi would like all board members to contribute to gathering information for Gold Leaf </w:t>
            </w:r>
            <w:r w:rsidR="00745258" w:rsidRPr="003327D6">
              <w:rPr>
                <w:rFonts w:ascii="Times New Roman" w:hAnsi="Times New Roman" w:cs="Times New Roman"/>
                <w:szCs w:val="22"/>
              </w:rPr>
              <w:t xml:space="preserve">and work with Patty Charles regarding Gold Leaf </w:t>
            </w:r>
          </w:p>
          <w:p w14:paraId="43E269F1" w14:textId="3555E592" w:rsidR="00745258" w:rsidRPr="003327D6" w:rsidRDefault="00745258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National Conference to be held in </w:t>
            </w:r>
            <w:r w:rsidR="00D066D5" w:rsidRPr="003327D6">
              <w:rPr>
                <w:rFonts w:ascii="Times New Roman" w:hAnsi="Times New Roman" w:cs="Times New Roman"/>
                <w:szCs w:val="22"/>
              </w:rPr>
              <w:t xml:space="preserve">Orlando April 14-18, 2024 </w:t>
            </w:r>
          </w:p>
          <w:p w14:paraId="2CB61E16" w14:textId="7DF23441" w:rsidR="00EE2BB1" w:rsidRPr="003327D6" w:rsidRDefault="00EE2BB1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Lynette states </w:t>
            </w:r>
            <w:r w:rsidR="006E6A0A" w:rsidRPr="003327D6">
              <w:rPr>
                <w:rFonts w:ascii="Times New Roman" w:hAnsi="Times New Roman" w:cs="Times New Roman"/>
                <w:szCs w:val="22"/>
              </w:rPr>
              <w:t xml:space="preserve">we need to look at ways for the region to </w:t>
            </w:r>
            <w:r w:rsidR="00BC15A1" w:rsidRPr="003327D6">
              <w:rPr>
                <w:rFonts w:ascii="Times New Roman" w:hAnsi="Times New Roman" w:cs="Times New Roman"/>
                <w:szCs w:val="22"/>
              </w:rPr>
              <w:t xml:space="preserve">bring in money / </w:t>
            </w:r>
            <w:r w:rsidR="002344EB" w:rsidRPr="003327D6">
              <w:rPr>
                <w:rFonts w:ascii="Times New Roman" w:hAnsi="Times New Roman" w:cs="Times New Roman"/>
                <w:szCs w:val="22"/>
              </w:rPr>
              <w:t>maybe seek out vendors</w:t>
            </w:r>
          </w:p>
          <w:p w14:paraId="462690D8" w14:textId="3ED8CF8E" w:rsidR="003626B7" w:rsidRPr="003327D6" w:rsidRDefault="003626B7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Barbara stated </w:t>
            </w:r>
            <w:r w:rsidR="00766BA2" w:rsidRPr="003327D6">
              <w:rPr>
                <w:rFonts w:ascii="Times New Roman" w:hAnsi="Times New Roman" w:cs="Times New Roman"/>
                <w:szCs w:val="22"/>
              </w:rPr>
              <w:t xml:space="preserve">members can give “seed money,” </w:t>
            </w:r>
            <w:r w:rsidR="00EB4504" w:rsidRPr="003327D6">
              <w:rPr>
                <w:rFonts w:ascii="Times New Roman" w:hAnsi="Times New Roman" w:cs="Times New Roman"/>
                <w:szCs w:val="22"/>
              </w:rPr>
              <w:t xml:space="preserve">then get it back after the event it was gathered for (members may not get exact amount back) </w:t>
            </w:r>
          </w:p>
          <w:p w14:paraId="14932EF3" w14:textId="77777777" w:rsidR="00E41A63" w:rsidRPr="003327D6" w:rsidRDefault="00E41A63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6CE4F5F7" w14:textId="417AE428" w:rsidR="00E41A63" w:rsidRPr="003327D6" w:rsidRDefault="00E41A63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S</w:t>
            </w:r>
            <w:r w:rsidR="00951CFA" w:rsidRPr="003327D6">
              <w:rPr>
                <w:rFonts w:ascii="Times New Roman" w:hAnsi="Times New Roman" w:cs="Times New Roman"/>
                <w:szCs w:val="22"/>
              </w:rPr>
              <w:t>TAR</w:t>
            </w:r>
            <w:r w:rsidRPr="003327D6">
              <w:rPr>
                <w:rFonts w:ascii="Times New Roman" w:hAnsi="Times New Roman" w:cs="Times New Roman"/>
                <w:szCs w:val="22"/>
              </w:rPr>
              <w:t xml:space="preserve"> Awards </w:t>
            </w:r>
            <w:r w:rsidR="00B32878" w:rsidRPr="003327D6">
              <w:rPr>
                <w:rFonts w:ascii="Times New Roman" w:hAnsi="Times New Roman" w:cs="Times New Roman"/>
                <w:szCs w:val="22"/>
              </w:rPr>
              <w:t>–</w:t>
            </w:r>
            <w:r w:rsidRPr="003327D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DC7557" w:rsidRPr="003327D6">
              <w:rPr>
                <w:rFonts w:ascii="Times New Roman" w:hAnsi="Times New Roman" w:cs="Times New Roman"/>
                <w:szCs w:val="22"/>
              </w:rPr>
              <w:t xml:space="preserve">Kristi, </w:t>
            </w:r>
            <w:r w:rsidR="00B32878" w:rsidRPr="003327D6">
              <w:rPr>
                <w:rFonts w:ascii="Times New Roman" w:hAnsi="Times New Roman" w:cs="Times New Roman"/>
                <w:szCs w:val="22"/>
              </w:rPr>
              <w:t>Lynette, Valorie, Enna, Terri L.,</w:t>
            </w:r>
            <w:r w:rsidR="00DC7557" w:rsidRPr="003327D6">
              <w:rPr>
                <w:rFonts w:ascii="Times New Roman" w:hAnsi="Times New Roman" w:cs="Times New Roman"/>
                <w:szCs w:val="22"/>
              </w:rPr>
              <w:t xml:space="preserve"> Kim Register </w:t>
            </w:r>
          </w:p>
          <w:p w14:paraId="5A23E206" w14:textId="40A65154" w:rsidR="00363E62" w:rsidRPr="006746F0" w:rsidRDefault="00363E62" w:rsidP="00363E62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2DA2F5E5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5725065C" w14:textId="77777777" w:rsidTr="004E6D91">
        <w:trPr>
          <w:trHeight w:val="2060"/>
        </w:trPr>
        <w:tc>
          <w:tcPr>
            <w:tcW w:w="3741" w:type="dxa"/>
          </w:tcPr>
          <w:p w14:paraId="77205775" w14:textId="77777777" w:rsidR="00782E09" w:rsidRPr="003327D6" w:rsidRDefault="00782E09" w:rsidP="004E6D91">
            <w:pPr>
              <w:pStyle w:val="ListParagraph"/>
              <w:rPr>
                <w:rFonts w:cstheme="minorHAnsi"/>
              </w:rPr>
            </w:pPr>
          </w:p>
          <w:p w14:paraId="7108F886" w14:textId="77777777" w:rsidR="00106F24" w:rsidRPr="003327D6" w:rsidRDefault="00106F24" w:rsidP="00106F24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Education Committee Update</w:t>
            </w:r>
          </w:p>
          <w:p w14:paraId="587AB5AA" w14:textId="77777777" w:rsidR="00E72DFF" w:rsidRPr="003327D6" w:rsidRDefault="00E72DFF" w:rsidP="00106F24">
            <w:pPr>
              <w:rPr>
                <w:sz w:val="22"/>
                <w:szCs w:val="22"/>
              </w:rPr>
            </w:pPr>
          </w:p>
          <w:p w14:paraId="432A2574" w14:textId="1DBC68CF" w:rsidR="00E72DFF" w:rsidRPr="003327D6" w:rsidRDefault="00E72DFF" w:rsidP="00106F24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ORA for 2024</w:t>
            </w:r>
          </w:p>
          <w:p w14:paraId="01367CB7" w14:textId="77777777" w:rsidR="00E72DFF" w:rsidRPr="003327D6" w:rsidRDefault="00E72DFF" w:rsidP="00106F24">
            <w:pPr>
              <w:rPr>
                <w:sz w:val="22"/>
                <w:szCs w:val="22"/>
              </w:rPr>
            </w:pPr>
          </w:p>
          <w:p w14:paraId="5E3AB0D4" w14:textId="68730426" w:rsidR="00106F24" w:rsidRPr="003327D6" w:rsidRDefault="00106F24" w:rsidP="00106F24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Hazzel Gomez</w:t>
            </w:r>
          </w:p>
        </w:tc>
        <w:tc>
          <w:tcPr>
            <w:tcW w:w="6687" w:type="dxa"/>
          </w:tcPr>
          <w:p w14:paraId="2A44A3BD" w14:textId="77777777" w:rsidR="00782E09" w:rsidRDefault="00782E09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0A432BF1" w14:textId="77777777" w:rsidR="005B31D0" w:rsidRDefault="005B31D0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0C9E9C32" w14:textId="6FD44B42" w:rsidR="005B31D0" w:rsidRPr="004A3EA8" w:rsidRDefault="005B31D0" w:rsidP="004A3EA8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4A3EA8">
              <w:rPr>
                <w:rFonts w:ascii="Times New Roman" w:hAnsi="Times New Roman" w:cs="Times New Roman"/>
                <w:szCs w:val="22"/>
              </w:rPr>
              <w:t>No report</w:t>
            </w:r>
            <w:r w:rsidR="00B40745" w:rsidRPr="004A3EA8">
              <w:rPr>
                <w:rFonts w:ascii="Times New Roman" w:hAnsi="Times New Roman" w:cs="Times New Roman"/>
                <w:szCs w:val="22"/>
              </w:rPr>
              <w:t>, will do next meeting when Hazzel and Elaine are present</w:t>
            </w:r>
          </w:p>
        </w:tc>
        <w:tc>
          <w:tcPr>
            <w:tcW w:w="3318" w:type="dxa"/>
          </w:tcPr>
          <w:p w14:paraId="3BDAE236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51C204CD" w14:textId="77777777" w:rsidTr="004E6D91">
        <w:trPr>
          <w:trHeight w:val="2060"/>
        </w:trPr>
        <w:tc>
          <w:tcPr>
            <w:tcW w:w="3741" w:type="dxa"/>
          </w:tcPr>
          <w:p w14:paraId="6B8E6C8D" w14:textId="77777777" w:rsidR="005054A6" w:rsidRPr="003327D6" w:rsidRDefault="00EA76C3" w:rsidP="00EA76C3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Scholarship Application Review </w:t>
            </w:r>
          </w:p>
          <w:p w14:paraId="2F072940" w14:textId="77777777" w:rsidR="00D27C5C" w:rsidRPr="003327D6" w:rsidRDefault="00D27C5C" w:rsidP="00EA76C3">
            <w:pPr>
              <w:rPr>
                <w:sz w:val="22"/>
                <w:szCs w:val="22"/>
              </w:rPr>
            </w:pPr>
          </w:p>
          <w:p w14:paraId="60AF527F" w14:textId="77777777" w:rsidR="00D27C5C" w:rsidRPr="003327D6" w:rsidRDefault="00D27C5C" w:rsidP="00EA76C3">
            <w:pPr>
              <w:rPr>
                <w:sz w:val="22"/>
                <w:szCs w:val="22"/>
              </w:rPr>
            </w:pPr>
          </w:p>
          <w:p w14:paraId="5865E295" w14:textId="256E24CF" w:rsidR="0014478F" w:rsidRPr="003327D6" w:rsidRDefault="0014478F" w:rsidP="00EA76C3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Group Discussion</w:t>
            </w:r>
          </w:p>
        </w:tc>
        <w:tc>
          <w:tcPr>
            <w:tcW w:w="6687" w:type="dxa"/>
          </w:tcPr>
          <w:p w14:paraId="2F80E64E" w14:textId="20E6627F" w:rsidR="00D27C5C" w:rsidRPr="003327D6" w:rsidRDefault="00EA76C3" w:rsidP="00D27C5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No</w:t>
            </w:r>
            <w:r w:rsidR="00D27C5C" w:rsidRPr="003327D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6A1A3B" w:rsidRPr="003327D6">
              <w:rPr>
                <w:rFonts w:ascii="Times New Roman" w:hAnsi="Times New Roman" w:cs="Times New Roman"/>
                <w:szCs w:val="22"/>
              </w:rPr>
              <w:t>applications at</w:t>
            </w:r>
            <w:r w:rsidRPr="003327D6">
              <w:rPr>
                <w:rFonts w:ascii="Times New Roman" w:hAnsi="Times New Roman" w:cs="Times New Roman"/>
                <w:szCs w:val="22"/>
              </w:rPr>
              <w:t xml:space="preserve"> this time </w:t>
            </w:r>
          </w:p>
          <w:p w14:paraId="46240793" w14:textId="77777777" w:rsidR="00030278" w:rsidRPr="003327D6" w:rsidRDefault="00030278" w:rsidP="00D27C5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4BF3674" w14:textId="5C0BA774" w:rsidR="00EA76C3" w:rsidRPr="003327D6" w:rsidRDefault="00EA76C3" w:rsidP="00D27C5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Did we re</w:t>
            </w:r>
            <w:r w:rsidR="00D27C5C" w:rsidRPr="003327D6">
              <w:rPr>
                <w:rFonts w:ascii="Times New Roman" w:hAnsi="Times New Roman" w:cs="Times New Roman"/>
                <w:szCs w:val="22"/>
              </w:rPr>
              <w:t>imburse Niera Santos who was approved for $75.00?</w:t>
            </w:r>
          </w:p>
          <w:p w14:paraId="57B25587" w14:textId="18C37F48" w:rsidR="009D491C" w:rsidRPr="00D27C5C" w:rsidRDefault="00075481" w:rsidP="00D27C5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Kristi would like to clarify with Terry B. </w:t>
            </w:r>
            <w:r w:rsidR="006A1A3B" w:rsidRPr="003327D6">
              <w:rPr>
                <w:rFonts w:ascii="Times New Roman" w:hAnsi="Times New Roman" w:cs="Times New Roman"/>
                <w:szCs w:val="22"/>
              </w:rPr>
              <w:t>if Niera</w:t>
            </w:r>
            <w:r w:rsidRPr="003327D6">
              <w:rPr>
                <w:rFonts w:ascii="Times New Roman" w:hAnsi="Times New Roman" w:cs="Times New Roman"/>
                <w:szCs w:val="22"/>
              </w:rPr>
              <w:t xml:space="preserve"> Santos was paid. Terry B. was waiting to receive documentation. </w:t>
            </w:r>
            <w:r w:rsidR="00516AEC" w:rsidRPr="003327D6">
              <w:rPr>
                <w:rFonts w:ascii="Times New Roman" w:hAnsi="Times New Roman" w:cs="Times New Roman"/>
                <w:szCs w:val="22"/>
              </w:rPr>
              <w:t xml:space="preserve">Terry B. received documentation and will send payment out. </w:t>
            </w:r>
          </w:p>
        </w:tc>
        <w:tc>
          <w:tcPr>
            <w:tcW w:w="3318" w:type="dxa"/>
          </w:tcPr>
          <w:p w14:paraId="5B59E8C7" w14:textId="77777777" w:rsidR="009376AD" w:rsidRDefault="009376AD" w:rsidP="004E6D91"/>
          <w:p w14:paraId="0AE99DB0" w14:textId="77777777" w:rsidR="00030278" w:rsidRDefault="00030278" w:rsidP="004E6D91"/>
          <w:p w14:paraId="6F880F5B" w14:textId="5A45A3C3" w:rsidR="005054A6" w:rsidRPr="009376AD" w:rsidRDefault="005054A6" w:rsidP="004E6D91">
            <w:pPr>
              <w:rPr>
                <w:sz w:val="22"/>
                <w:szCs w:val="22"/>
              </w:rPr>
            </w:pPr>
          </w:p>
        </w:tc>
      </w:tr>
      <w:tr w:rsidR="005054A6" w:rsidRPr="00134BB6" w14:paraId="751FCB20" w14:textId="77777777" w:rsidTr="004E6D91">
        <w:trPr>
          <w:trHeight w:val="2060"/>
        </w:trPr>
        <w:tc>
          <w:tcPr>
            <w:tcW w:w="3741" w:type="dxa"/>
          </w:tcPr>
          <w:p w14:paraId="4C345789" w14:textId="77777777" w:rsidR="005054A6" w:rsidRPr="003327D6" w:rsidRDefault="006E53EA" w:rsidP="006E53EA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Volunteer Opportunities</w:t>
            </w:r>
          </w:p>
          <w:p w14:paraId="2FC5EC85" w14:textId="77777777" w:rsidR="006E53EA" w:rsidRPr="003327D6" w:rsidRDefault="006E53EA" w:rsidP="006E53EA">
            <w:pPr>
              <w:rPr>
                <w:rFonts w:cstheme="minorHAnsi"/>
                <w:sz w:val="22"/>
                <w:szCs w:val="22"/>
              </w:rPr>
            </w:pPr>
          </w:p>
          <w:p w14:paraId="7ED37E5C" w14:textId="77777777" w:rsidR="00A540F4" w:rsidRPr="003327D6" w:rsidRDefault="00A540F4" w:rsidP="006E53EA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Enna Jeudy</w:t>
            </w:r>
          </w:p>
          <w:p w14:paraId="26D20BD4" w14:textId="6093A159" w:rsidR="00A540F4" w:rsidRPr="003327D6" w:rsidRDefault="00A540F4" w:rsidP="006E53EA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>Kim Register</w:t>
            </w:r>
          </w:p>
        </w:tc>
        <w:tc>
          <w:tcPr>
            <w:tcW w:w="6687" w:type="dxa"/>
          </w:tcPr>
          <w:p w14:paraId="477782EA" w14:textId="77777777" w:rsidR="005054A6" w:rsidRDefault="005054A6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47FD8F40" w14:textId="0C2BACBE" w:rsidR="00A540F4" w:rsidRPr="003327D6" w:rsidRDefault="00A540F4" w:rsidP="006A1A3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Mission Arlington 11</w:t>
            </w:r>
            <w:r w:rsidR="0023747B" w:rsidRPr="003327D6">
              <w:rPr>
                <w:rFonts w:ascii="Times New Roman" w:hAnsi="Times New Roman" w:cs="Times New Roman"/>
                <w:szCs w:val="22"/>
              </w:rPr>
              <w:t>/18/23</w:t>
            </w:r>
            <w:r w:rsidR="004A4453" w:rsidRPr="003327D6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4F6CC7" w:rsidRPr="003327D6">
              <w:rPr>
                <w:rFonts w:ascii="Times New Roman" w:hAnsi="Times New Roman" w:cs="Times New Roman"/>
                <w:szCs w:val="22"/>
              </w:rPr>
              <w:t>Kim Register is contact</w:t>
            </w:r>
          </w:p>
          <w:p w14:paraId="765F4BEA" w14:textId="77777777" w:rsidR="004A4453" w:rsidRPr="003327D6" w:rsidRDefault="004A4453" w:rsidP="00A540F4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706CF13C" w14:textId="7376EF7C" w:rsidR="0023747B" w:rsidRPr="003327D6" w:rsidRDefault="0023747B" w:rsidP="006A1A3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Operation Care International Dallas 12/16/23</w:t>
            </w:r>
            <w:r w:rsidR="004F6CC7" w:rsidRPr="003327D6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14:paraId="387F0D63" w14:textId="77777777" w:rsidR="00516AEC" w:rsidRPr="003327D6" w:rsidRDefault="00516AEC" w:rsidP="00A540F4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787C2E86" w14:textId="77777777" w:rsidR="00516AEC" w:rsidRPr="003327D6" w:rsidRDefault="00516AEC" w:rsidP="006A1A3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Valorie stated </w:t>
            </w:r>
            <w:r w:rsidR="009C02C9" w:rsidRPr="003327D6">
              <w:rPr>
                <w:rFonts w:ascii="Times New Roman" w:hAnsi="Times New Roman" w:cs="Times New Roman"/>
                <w:szCs w:val="22"/>
              </w:rPr>
              <w:t>she would like to add another possible event: placing wreath</w:t>
            </w:r>
            <w:r w:rsidR="00DF2AD6" w:rsidRPr="003327D6">
              <w:rPr>
                <w:rFonts w:ascii="Times New Roman" w:hAnsi="Times New Roman" w:cs="Times New Roman"/>
                <w:szCs w:val="22"/>
              </w:rPr>
              <w:t>s</w:t>
            </w:r>
            <w:r w:rsidR="009C02C9" w:rsidRPr="003327D6">
              <w:rPr>
                <w:rFonts w:ascii="Times New Roman" w:hAnsi="Times New Roman" w:cs="Times New Roman"/>
                <w:szCs w:val="22"/>
              </w:rPr>
              <w:t xml:space="preserve"> on </w:t>
            </w:r>
            <w:r w:rsidR="003C5B8E" w:rsidRPr="003327D6">
              <w:rPr>
                <w:rFonts w:ascii="Times New Roman" w:hAnsi="Times New Roman" w:cs="Times New Roman"/>
                <w:szCs w:val="22"/>
              </w:rPr>
              <w:t xml:space="preserve">graves at DFW National Cemetery </w:t>
            </w:r>
            <w:r w:rsidR="00DF2AD6" w:rsidRPr="003327D6">
              <w:rPr>
                <w:rFonts w:ascii="Times New Roman" w:hAnsi="Times New Roman" w:cs="Times New Roman"/>
                <w:szCs w:val="22"/>
              </w:rPr>
              <w:t xml:space="preserve">12/16/23 </w:t>
            </w:r>
          </w:p>
          <w:p w14:paraId="5DEE9D30" w14:textId="77777777" w:rsidR="004A4453" w:rsidRPr="003327D6" w:rsidRDefault="004A4453" w:rsidP="00A540F4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7AF2BA8D" w14:textId="73CD9838" w:rsidR="004A4453" w:rsidRPr="003327D6" w:rsidRDefault="004A4453" w:rsidP="006A1A3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Same day for </w:t>
            </w:r>
            <w:r w:rsidR="00EE3E71" w:rsidRPr="003327D6">
              <w:rPr>
                <w:rFonts w:ascii="Times New Roman" w:hAnsi="Times New Roman" w:cs="Times New Roman"/>
                <w:szCs w:val="22"/>
              </w:rPr>
              <w:t>both these community volunteer opportunities</w:t>
            </w:r>
          </w:p>
          <w:p w14:paraId="631C8E91" w14:textId="4A1E4B57" w:rsidR="004A4453" w:rsidRPr="00C44E4A" w:rsidRDefault="004A4453" w:rsidP="00A540F4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5996469D" w14:textId="77777777" w:rsidR="005054A6" w:rsidRPr="00134BB6" w:rsidRDefault="005054A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E21C3" w:rsidRPr="00134BB6" w14:paraId="1D333B3E" w14:textId="77777777" w:rsidTr="005A31DE">
        <w:trPr>
          <w:trHeight w:val="6461"/>
        </w:trPr>
        <w:tc>
          <w:tcPr>
            <w:tcW w:w="3741" w:type="dxa"/>
          </w:tcPr>
          <w:p w14:paraId="2D7E64DE" w14:textId="77777777" w:rsidR="00BE21C3" w:rsidRPr="003327D6" w:rsidRDefault="00BE21C3" w:rsidP="006E53EA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 xml:space="preserve">NE TAPAN Goals: </w:t>
            </w:r>
          </w:p>
          <w:p w14:paraId="36DDA28F" w14:textId="77777777" w:rsidR="00BE21C3" w:rsidRPr="003327D6" w:rsidRDefault="00BE21C3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 xml:space="preserve">Meet </w:t>
            </w:r>
            <w:r w:rsidR="00424C76" w:rsidRPr="003327D6">
              <w:rPr>
                <w:rFonts w:ascii="Times New Roman" w:hAnsi="Times New Roman" w:cs="Times New Roman"/>
              </w:rPr>
              <w:t>8-10 times (met)</w:t>
            </w:r>
          </w:p>
          <w:p w14:paraId="4F083DA4" w14:textId="77777777" w:rsidR="00424C76" w:rsidRPr="003327D6" w:rsidRDefault="00424C76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2 members attend PDI</w:t>
            </w:r>
          </w:p>
          <w:p w14:paraId="2939991F" w14:textId="77777777" w:rsidR="00424C76" w:rsidRPr="003327D6" w:rsidRDefault="00424C76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4 community</w:t>
            </w:r>
            <w:r w:rsidR="001B37AA" w:rsidRPr="003327D6">
              <w:rPr>
                <w:rFonts w:ascii="Times New Roman" w:hAnsi="Times New Roman" w:cs="Times New Roman"/>
              </w:rPr>
              <w:t xml:space="preserve"> activities (met)</w:t>
            </w:r>
          </w:p>
          <w:p w14:paraId="15257CF0" w14:textId="77777777" w:rsidR="001B37AA" w:rsidRPr="003327D6" w:rsidRDefault="001B37AA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2 educational activities (met)</w:t>
            </w:r>
          </w:p>
          <w:p w14:paraId="671329F0" w14:textId="653CBFEA" w:rsidR="001B37AA" w:rsidRPr="003327D6" w:rsidRDefault="001B37AA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ORA/BB submissions (met)</w:t>
            </w:r>
          </w:p>
          <w:p w14:paraId="736A3CEF" w14:textId="3A493203" w:rsidR="001B37AA" w:rsidRPr="003327D6" w:rsidRDefault="00EE61F8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Communicate scholarships (met)</w:t>
            </w:r>
          </w:p>
          <w:p w14:paraId="016214A6" w14:textId="25D8F74C" w:rsidR="00EE61F8" w:rsidRPr="003327D6" w:rsidRDefault="00EE61F8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Fill Board Positions</w:t>
            </w:r>
          </w:p>
          <w:p w14:paraId="36F1F084" w14:textId="0D9A2A25" w:rsidR="00EE61F8" w:rsidRPr="003327D6" w:rsidRDefault="00EE61F8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Recruitment</w:t>
            </w:r>
          </w:p>
          <w:p w14:paraId="7B1A28A7" w14:textId="60D83866" w:rsidR="00EE61F8" w:rsidRPr="003327D6" w:rsidRDefault="00EE61F8" w:rsidP="00BE21C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>Education committee meet 2 times per year (met)</w:t>
            </w:r>
          </w:p>
          <w:p w14:paraId="0AED908A" w14:textId="5B2CC7B4" w:rsidR="00135B4E" w:rsidRPr="003327D6" w:rsidRDefault="00135B4E" w:rsidP="00135B4E">
            <w:pPr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NE TAPAN Goals 2023-24</w:t>
            </w:r>
          </w:p>
          <w:p w14:paraId="2D8B90D5" w14:textId="77777777" w:rsidR="00A16DDF" w:rsidRPr="003327D6" w:rsidRDefault="00135B4E" w:rsidP="005B355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327D6">
              <w:rPr>
                <w:rFonts w:ascii="Times New Roman" w:hAnsi="Times New Roman" w:cs="Times New Roman"/>
              </w:rPr>
              <w:t xml:space="preserve">8 General Meetings </w:t>
            </w:r>
            <w:r w:rsidR="00DE5697" w:rsidRPr="003327D6">
              <w:rPr>
                <w:rFonts w:ascii="Times New Roman" w:hAnsi="Times New Roman" w:cs="Times New Roman"/>
              </w:rPr>
              <w:t>from 11-1-23 to 8-31-2</w:t>
            </w:r>
            <w:r w:rsidR="00A16DDF" w:rsidRPr="003327D6">
              <w:rPr>
                <w:rFonts w:ascii="Times New Roman" w:hAnsi="Times New Roman" w:cs="Times New Roman"/>
              </w:rPr>
              <w:t>4</w:t>
            </w:r>
          </w:p>
          <w:p w14:paraId="7315F830" w14:textId="536A3BF9" w:rsidR="00DE5697" w:rsidRPr="003327D6" w:rsidRDefault="00AF2B3A" w:rsidP="00A16DDF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Nove</w:t>
            </w:r>
            <w:r w:rsidR="00E525E9" w:rsidRPr="003327D6">
              <w:rPr>
                <w:sz w:val="22"/>
                <w:szCs w:val="22"/>
              </w:rPr>
              <w:t>mber 11</w:t>
            </w:r>
            <w:r w:rsidR="003F1C65" w:rsidRPr="003327D6">
              <w:rPr>
                <w:sz w:val="22"/>
                <w:szCs w:val="22"/>
              </w:rPr>
              <w:t>, 2023</w:t>
            </w:r>
            <w:r w:rsidR="00E525E9" w:rsidRPr="003327D6">
              <w:rPr>
                <w:sz w:val="22"/>
                <w:szCs w:val="22"/>
              </w:rPr>
              <w:t xml:space="preserve"> In-Person </w:t>
            </w:r>
            <w:r w:rsidR="003F1C65" w:rsidRPr="003327D6">
              <w:rPr>
                <w:sz w:val="22"/>
                <w:szCs w:val="22"/>
              </w:rPr>
              <w:t>PANAW Planning</w:t>
            </w:r>
          </w:p>
          <w:p w14:paraId="091D0F44" w14:textId="195101E9" w:rsidR="003F1C65" w:rsidRPr="003327D6" w:rsidRDefault="003F1C65" w:rsidP="001A64C7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December 9, 2023 In-Person Holiday Brunch </w:t>
            </w:r>
            <w:r w:rsidR="008433EF" w:rsidRPr="003327D6">
              <w:rPr>
                <w:sz w:val="22"/>
                <w:szCs w:val="22"/>
              </w:rPr>
              <w:t>PANAW Planning</w:t>
            </w:r>
          </w:p>
          <w:p w14:paraId="7AB29FB9" w14:textId="023EDB01" w:rsidR="008433EF" w:rsidRPr="003327D6" w:rsidRDefault="008433EF" w:rsidP="001A64C7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January 13, 2024 PANAW Planning</w:t>
            </w:r>
          </w:p>
          <w:p w14:paraId="693EB8F2" w14:textId="0B3D2E05" w:rsidR="008433EF" w:rsidRPr="003327D6" w:rsidRDefault="008433EF" w:rsidP="001A64C7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February</w:t>
            </w:r>
            <w:r w:rsidR="003D0CAD" w:rsidRPr="003327D6">
              <w:rPr>
                <w:sz w:val="22"/>
                <w:szCs w:val="22"/>
              </w:rPr>
              <w:t xml:space="preserve"> </w:t>
            </w:r>
            <w:proofErr w:type="gramStart"/>
            <w:r w:rsidR="003D0CAD" w:rsidRPr="003327D6">
              <w:rPr>
                <w:sz w:val="22"/>
                <w:szCs w:val="22"/>
              </w:rPr>
              <w:t xml:space="preserve">3, </w:t>
            </w:r>
            <w:r w:rsidRPr="003327D6">
              <w:rPr>
                <w:sz w:val="22"/>
                <w:szCs w:val="22"/>
              </w:rPr>
              <w:t xml:space="preserve"> </w:t>
            </w:r>
            <w:r w:rsidR="001F0892" w:rsidRPr="003327D6">
              <w:rPr>
                <w:sz w:val="22"/>
                <w:szCs w:val="22"/>
              </w:rPr>
              <w:t>2024</w:t>
            </w:r>
            <w:proofErr w:type="gramEnd"/>
            <w:r w:rsidR="001F0892" w:rsidRPr="003327D6">
              <w:rPr>
                <w:sz w:val="22"/>
                <w:szCs w:val="22"/>
              </w:rPr>
              <w:t>– PANAW</w:t>
            </w:r>
          </w:p>
          <w:p w14:paraId="6FD26836" w14:textId="66A0B9DB" w:rsidR="001F0892" w:rsidRPr="003327D6" w:rsidRDefault="001F0892" w:rsidP="001A64C7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March </w:t>
            </w:r>
            <w:r w:rsidR="00E269D3" w:rsidRPr="003327D6">
              <w:rPr>
                <w:sz w:val="22"/>
                <w:szCs w:val="22"/>
              </w:rPr>
              <w:t xml:space="preserve">9, </w:t>
            </w:r>
            <w:r w:rsidRPr="003327D6">
              <w:rPr>
                <w:sz w:val="22"/>
                <w:szCs w:val="22"/>
              </w:rPr>
              <w:t>2024 TEAMS</w:t>
            </w:r>
          </w:p>
          <w:p w14:paraId="7FFBDCD4" w14:textId="6E2469E1" w:rsidR="001B37AA" w:rsidRPr="003327D6" w:rsidRDefault="001F0892" w:rsidP="001F0892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 xml:space="preserve">April </w:t>
            </w:r>
            <w:r w:rsidR="005B3558" w:rsidRPr="003327D6">
              <w:rPr>
                <w:sz w:val="22"/>
                <w:szCs w:val="22"/>
              </w:rPr>
              <w:t xml:space="preserve">14-18, </w:t>
            </w:r>
            <w:r w:rsidRPr="003327D6">
              <w:rPr>
                <w:sz w:val="22"/>
                <w:szCs w:val="22"/>
              </w:rPr>
              <w:t>2024 Nat</w:t>
            </w:r>
            <w:r w:rsidR="005B3558" w:rsidRPr="003327D6">
              <w:rPr>
                <w:sz w:val="22"/>
                <w:szCs w:val="22"/>
              </w:rPr>
              <w:t>ional</w:t>
            </w:r>
            <w:r w:rsidRPr="003327D6">
              <w:rPr>
                <w:sz w:val="22"/>
                <w:szCs w:val="22"/>
              </w:rPr>
              <w:t xml:space="preserve"> Conference</w:t>
            </w:r>
          </w:p>
          <w:p w14:paraId="1C2CE9C9" w14:textId="02050F8C" w:rsidR="005B3558" w:rsidRPr="003327D6" w:rsidRDefault="005B3558" w:rsidP="001F0892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May 2024</w:t>
            </w:r>
          </w:p>
          <w:p w14:paraId="60772B44" w14:textId="4A1AB7EC" w:rsidR="005B3558" w:rsidRPr="003327D6" w:rsidRDefault="005B3558" w:rsidP="001F0892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June 2024</w:t>
            </w:r>
          </w:p>
          <w:p w14:paraId="157AFC5A" w14:textId="479BF20B" w:rsidR="005B3558" w:rsidRPr="003327D6" w:rsidRDefault="005B3558" w:rsidP="001F0892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July 2024</w:t>
            </w:r>
          </w:p>
          <w:p w14:paraId="01AD8E2A" w14:textId="1DF4F9A8" w:rsidR="005B3558" w:rsidRPr="003327D6" w:rsidRDefault="005B3558" w:rsidP="001F0892">
            <w:pPr>
              <w:ind w:left="360"/>
              <w:rPr>
                <w:sz w:val="22"/>
                <w:szCs w:val="22"/>
              </w:rPr>
            </w:pPr>
            <w:r w:rsidRPr="003327D6">
              <w:rPr>
                <w:sz w:val="22"/>
                <w:szCs w:val="22"/>
              </w:rPr>
              <w:t>August 2024</w:t>
            </w:r>
          </w:p>
          <w:p w14:paraId="4C0F5846" w14:textId="77777777" w:rsidR="005B3558" w:rsidRPr="003327D6" w:rsidRDefault="005B3558" w:rsidP="001F0892">
            <w:pPr>
              <w:ind w:left="360"/>
              <w:rPr>
                <w:sz w:val="22"/>
                <w:szCs w:val="22"/>
              </w:rPr>
            </w:pPr>
          </w:p>
          <w:p w14:paraId="4B64AC69" w14:textId="2B56C652" w:rsidR="001F0892" w:rsidRPr="003327D6" w:rsidRDefault="001F0892" w:rsidP="001F0892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6687" w:type="dxa"/>
          </w:tcPr>
          <w:p w14:paraId="70372430" w14:textId="77777777" w:rsidR="00BE21C3" w:rsidRDefault="00BE21C3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0E7442CC" w14:textId="77777777" w:rsidR="00BE21C3" w:rsidRPr="00134BB6" w:rsidRDefault="00BE21C3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E21C3" w:rsidRPr="00134BB6" w14:paraId="65CF21A6" w14:textId="77777777" w:rsidTr="004E6D91">
        <w:trPr>
          <w:trHeight w:val="2060"/>
        </w:trPr>
        <w:tc>
          <w:tcPr>
            <w:tcW w:w="3741" w:type="dxa"/>
          </w:tcPr>
          <w:p w14:paraId="630FC6E8" w14:textId="52795B5B" w:rsidR="00BE21C3" w:rsidRPr="003327D6" w:rsidRDefault="00ED09C8" w:rsidP="006E53EA">
            <w:pPr>
              <w:rPr>
                <w:rFonts w:cstheme="minorHAnsi"/>
                <w:sz w:val="22"/>
                <w:szCs w:val="22"/>
              </w:rPr>
            </w:pPr>
            <w:r w:rsidRPr="003327D6">
              <w:rPr>
                <w:rFonts w:cstheme="minorHAnsi"/>
                <w:sz w:val="22"/>
                <w:szCs w:val="22"/>
              </w:rPr>
              <w:t xml:space="preserve">PANAW Planning </w:t>
            </w:r>
          </w:p>
        </w:tc>
        <w:tc>
          <w:tcPr>
            <w:tcW w:w="6687" w:type="dxa"/>
          </w:tcPr>
          <w:p w14:paraId="08FB7D73" w14:textId="77777777" w:rsidR="00BE21C3" w:rsidRPr="003327D6" w:rsidRDefault="00ED09C8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Discussed possible venues or to host a</w:t>
            </w:r>
            <w:r w:rsidR="003152AA" w:rsidRPr="003327D6">
              <w:rPr>
                <w:rFonts w:ascii="Times New Roman" w:hAnsi="Times New Roman" w:cs="Times New Roman"/>
                <w:szCs w:val="22"/>
              </w:rPr>
              <w:t xml:space="preserve"> virtual event</w:t>
            </w:r>
          </w:p>
          <w:p w14:paraId="21C8CD62" w14:textId="0DFDCBD1" w:rsidR="00950619" w:rsidRPr="003327D6" w:rsidRDefault="00E34262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 xml:space="preserve">Lynette </w:t>
            </w:r>
            <w:r w:rsidR="005B31D0" w:rsidRPr="003327D6">
              <w:rPr>
                <w:rFonts w:ascii="Times New Roman" w:hAnsi="Times New Roman" w:cs="Times New Roman"/>
                <w:szCs w:val="22"/>
              </w:rPr>
              <w:t xml:space="preserve">and Terry B to </w:t>
            </w:r>
            <w:r w:rsidR="00452B5D" w:rsidRPr="003327D6">
              <w:rPr>
                <w:rFonts w:ascii="Times New Roman" w:hAnsi="Times New Roman" w:cs="Times New Roman"/>
                <w:szCs w:val="22"/>
              </w:rPr>
              <w:t xml:space="preserve">check their facilities to see if they can host. Would like to have </w:t>
            </w:r>
            <w:proofErr w:type="gramStart"/>
            <w:r w:rsidR="00BA2293" w:rsidRPr="003327D6">
              <w:rPr>
                <w:rFonts w:ascii="Times New Roman" w:hAnsi="Times New Roman" w:cs="Times New Roman"/>
                <w:szCs w:val="22"/>
              </w:rPr>
              <w:t xml:space="preserve">CEUs </w:t>
            </w:r>
            <w:r w:rsidR="0051108A" w:rsidRPr="003327D6">
              <w:rPr>
                <w:rFonts w:ascii="Times New Roman" w:hAnsi="Times New Roman" w:cs="Times New Roman"/>
                <w:szCs w:val="22"/>
              </w:rPr>
              <w:t xml:space="preserve"> but</w:t>
            </w:r>
            <w:proofErr w:type="gramEnd"/>
            <w:r w:rsidR="0051108A" w:rsidRPr="003327D6">
              <w:rPr>
                <w:rFonts w:ascii="Times New Roman" w:hAnsi="Times New Roman" w:cs="Times New Roman"/>
                <w:szCs w:val="22"/>
              </w:rPr>
              <w:t xml:space="preserve"> if doesn’t work out, we can have a celebration </w:t>
            </w:r>
            <w:r w:rsidR="0021248B" w:rsidRPr="003327D6">
              <w:rPr>
                <w:rFonts w:ascii="Times New Roman" w:hAnsi="Times New Roman" w:cs="Times New Roman"/>
                <w:szCs w:val="22"/>
              </w:rPr>
              <w:t>(possibly a vendor provided event) and the</w:t>
            </w:r>
            <w:r w:rsidR="00950619" w:rsidRPr="003327D6">
              <w:rPr>
                <w:rFonts w:ascii="Times New Roman" w:hAnsi="Times New Roman" w:cs="Times New Roman"/>
                <w:szCs w:val="22"/>
              </w:rPr>
              <w:t xml:space="preserve">n host a Spring seminar. </w:t>
            </w:r>
            <w:r w:rsidR="00130977" w:rsidRPr="003327D6">
              <w:rPr>
                <w:rFonts w:ascii="Times New Roman" w:hAnsi="Times New Roman" w:cs="Times New Roman"/>
                <w:szCs w:val="22"/>
              </w:rPr>
              <w:t>Terri L. to</w:t>
            </w:r>
            <w:r w:rsidR="00CC4933" w:rsidRPr="003327D6">
              <w:rPr>
                <w:rFonts w:ascii="Times New Roman" w:hAnsi="Times New Roman" w:cs="Times New Roman"/>
                <w:szCs w:val="22"/>
              </w:rPr>
              <w:t xml:space="preserve"> check virtual option. </w:t>
            </w:r>
          </w:p>
          <w:p w14:paraId="546E4468" w14:textId="16EE94A5" w:rsidR="00CC4933" w:rsidRPr="003327D6" w:rsidRDefault="00CC4933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3327D6">
              <w:rPr>
                <w:rFonts w:ascii="Times New Roman" w:hAnsi="Times New Roman" w:cs="Times New Roman"/>
                <w:szCs w:val="22"/>
              </w:rPr>
              <w:t>Barbara B. Robinson will check for hosting PANAW for 2</w:t>
            </w:r>
            <w:r w:rsidR="00443BCF" w:rsidRPr="003327D6">
              <w:rPr>
                <w:rFonts w:ascii="Times New Roman" w:hAnsi="Times New Roman" w:cs="Times New Roman"/>
                <w:szCs w:val="22"/>
              </w:rPr>
              <w:t>/ 2024</w:t>
            </w:r>
          </w:p>
          <w:p w14:paraId="6F4E9209" w14:textId="2FBDDCB5" w:rsidR="003152AA" w:rsidRDefault="00E34262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 w:rsidRPr="007030C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318" w:type="dxa"/>
          </w:tcPr>
          <w:p w14:paraId="344568B8" w14:textId="77777777" w:rsidR="00BE21C3" w:rsidRPr="00134BB6" w:rsidRDefault="00BE21C3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4DBE187B" w:rsidR="00D42177" w:rsidRPr="003327D6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3327D6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7030C9" w:rsidRPr="003327D6">
        <w:rPr>
          <w:rFonts w:asciiTheme="minorHAnsi" w:hAnsiTheme="minorHAnsi" w:cstheme="minorHAnsi"/>
          <w:b/>
          <w:sz w:val="22"/>
          <w:szCs w:val="22"/>
        </w:rPr>
        <w:t>4:45 pm</w:t>
      </w:r>
    </w:p>
    <w:p w14:paraId="0B154676" w14:textId="77777777" w:rsidR="00D42177" w:rsidRPr="003327D6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59AA039E" w:rsidR="00D42177" w:rsidRPr="003327D6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3327D6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 w:rsidRPr="003327D6">
        <w:rPr>
          <w:rFonts w:asciiTheme="minorHAnsi" w:hAnsiTheme="minorHAnsi" w:cstheme="minorHAnsi"/>
          <w:sz w:val="22"/>
          <w:szCs w:val="22"/>
        </w:rPr>
        <w:t xml:space="preserve"> </w:t>
      </w:r>
      <w:r w:rsidR="007C49D4" w:rsidRPr="003327D6">
        <w:rPr>
          <w:sz w:val="22"/>
          <w:szCs w:val="22"/>
        </w:rPr>
        <w:t>In-Person</w:t>
      </w:r>
      <w:r w:rsidR="007C49D4" w:rsidRPr="003327D6">
        <w:rPr>
          <w:rFonts w:asciiTheme="minorHAnsi" w:hAnsiTheme="minorHAnsi" w:cstheme="minorHAnsi"/>
          <w:sz w:val="22"/>
          <w:szCs w:val="22"/>
        </w:rPr>
        <w:t xml:space="preserve"> </w:t>
      </w:r>
      <w:r w:rsidR="007C49D4" w:rsidRPr="003327D6">
        <w:rPr>
          <w:sz w:val="22"/>
          <w:szCs w:val="22"/>
        </w:rPr>
        <w:t xml:space="preserve">Holiday Brunch December 9, 2024  </w:t>
      </w:r>
      <w:r w:rsidR="00443BCF" w:rsidRPr="003327D6">
        <w:rPr>
          <w:sz w:val="22"/>
          <w:szCs w:val="22"/>
        </w:rPr>
        <w:t xml:space="preserve"> </w:t>
      </w:r>
      <w:r w:rsidR="00674592" w:rsidRPr="003327D6">
        <w:rPr>
          <w:sz w:val="22"/>
          <w:szCs w:val="22"/>
        </w:rPr>
        <w:t>11</w:t>
      </w:r>
      <w:r w:rsidR="003D0CAD" w:rsidRPr="003327D6">
        <w:rPr>
          <w:sz w:val="22"/>
          <w:szCs w:val="22"/>
        </w:rPr>
        <w:t xml:space="preserve">:00 </w:t>
      </w:r>
      <w:r w:rsidR="00D925A7" w:rsidRPr="003327D6">
        <w:rPr>
          <w:sz w:val="22"/>
          <w:szCs w:val="22"/>
        </w:rPr>
        <w:t>am –</w:t>
      </w:r>
      <w:r w:rsidR="003D0CAD" w:rsidRPr="003327D6">
        <w:rPr>
          <w:sz w:val="22"/>
          <w:szCs w:val="22"/>
        </w:rPr>
        <w:t xml:space="preserve"> 1:00 pm </w:t>
      </w:r>
      <w:r w:rsidR="00443BCF" w:rsidRPr="003327D6">
        <w:rPr>
          <w:sz w:val="22"/>
          <w:szCs w:val="22"/>
        </w:rPr>
        <w:t xml:space="preserve">Kristi’s home  </w:t>
      </w:r>
    </w:p>
    <w:p w14:paraId="19E67395" w14:textId="77777777" w:rsidR="00D42177" w:rsidRPr="003327D6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300023A2" w:rsidR="00D42177" w:rsidRPr="003327D6" w:rsidRDefault="00205D67" w:rsidP="00D42177">
      <w:pPr>
        <w:rPr>
          <w:rFonts w:asciiTheme="minorHAnsi" w:hAnsiTheme="minorHAnsi" w:cstheme="minorHAnsi"/>
          <w:bCs/>
          <w:sz w:val="22"/>
          <w:szCs w:val="22"/>
        </w:rPr>
      </w:pPr>
      <w:r w:rsidRPr="003327D6">
        <w:rPr>
          <w:rFonts w:asciiTheme="minorHAnsi" w:hAnsiTheme="minorHAnsi" w:cstheme="minorHAnsi"/>
          <w:b/>
          <w:sz w:val="22"/>
          <w:szCs w:val="22"/>
        </w:rPr>
        <w:t>MINUTES PREPARED</w:t>
      </w:r>
      <w:r w:rsidRPr="003327D6">
        <w:rPr>
          <w:rFonts w:asciiTheme="minorHAnsi" w:hAnsiTheme="minorHAnsi" w:cstheme="minorHAnsi"/>
          <w:sz w:val="22"/>
          <w:szCs w:val="22"/>
        </w:rPr>
        <w:t xml:space="preserve"> </w:t>
      </w:r>
      <w:r w:rsidRPr="003327D6">
        <w:rPr>
          <w:rFonts w:asciiTheme="minorHAnsi" w:hAnsiTheme="minorHAnsi" w:cstheme="minorHAnsi"/>
          <w:b/>
          <w:sz w:val="22"/>
          <w:szCs w:val="22"/>
        </w:rPr>
        <w:t>BY</w:t>
      </w:r>
      <w:r w:rsidR="00DC6CBD" w:rsidRPr="003327D6">
        <w:rPr>
          <w:rFonts w:asciiTheme="minorHAnsi" w:hAnsiTheme="minorHAnsi" w:cstheme="minorHAnsi"/>
          <w:sz w:val="22"/>
          <w:szCs w:val="22"/>
        </w:rPr>
        <w:t>:</w:t>
      </w:r>
      <w:r w:rsidR="00D42177" w:rsidRPr="003327D6">
        <w:rPr>
          <w:rFonts w:asciiTheme="minorHAnsi" w:hAnsiTheme="minorHAnsi" w:cstheme="minorHAnsi"/>
          <w:sz w:val="22"/>
          <w:szCs w:val="22"/>
        </w:rPr>
        <w:t xml:space="preserve">           </w:t>
      </w:r>
      <w:r w:rsidR="00A16DDF" w:rsidRPr="003327D6">
        <w:rPr>
          <w:sz w:val="22"/>
          <w:szCs w:val="22"/>
        </w:rPr>
        <w:t>Terri Lytle</w:t>
      </w:r>
      <w:r w:rsidR="00D42177" w:rsidRPr="003327D6">
        <w:rPr>
          <w:sz w:val="22"/>
          <w:szCs w:val="22"/>
        </w:rPr>
        <w:t xml:space="preserve">     </w:t>
      </w:r>
      <w:r w:rsidR="00D42177" w:rsidRPr="003327D6">
        <w:rPr>
          <w:sz w:val="22"/>
          <w:szCs w:val="22"/>
        </w:rPr>
        <w:tab/>
      </w:r>
      <w:r w:rsidR="00D42177" w:rsidRPr="003327D6">
        <w:rPr>
          <w:rFonts w:asciiTheme="minorHAnsi" w:hAnsiTheme="minorHAnsi" w:cstheme="minorHAnsi"/>
          <w:sz w:val="22"/>
          <w:szCs w:val="22"/>
        </w:rPr>
        <w:tab/>
      </w:r>
      <w:r w:rsidR="00D42177" w:rsidRPr="003327D6">
        <w:rPr>
          <w:rFonts w:asciiTheme="minorHAnsi" w:hAnsiTheme="minorHAnsi" w:cstheme="minorHAnsi"/>
          <w:sz w:val="22"/>
          <w:szCs w:val="22"/>
        </w:rPr>
        <w:tab/>
      </w:r>
      <w:r w:rsidR="00D42177" w:rsidRPr="003327D6">
        <w:rPr>
          <w:rFonts w:asciiTheme="minorHAnsi" w:hAnsiTheme="minorHAnsi" w:cstheme="minorHAnsi"/>
          <w:sz w:val="22"/>
          <w:szCs w:val="22"/>
        </w:rPr>
        <w:tab/>
      </w:r>
      <w:r w:rsidR="00D42177" w:rsidRPr="003327D6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3327D6">
        <w:rPr>
          <w:rFonts w:asciiTheme="minorHAnsi" w:hAnsiTheme="minorHAnsi" w:cstheme="minorHAnsi"/>
          <w:b/>
          <w:sz w:val="22"/>
          <w:szCs w:val="22"/>
        </w:rPr>
        <w:t>:</w:t>
      </w:r>
      <w:r w:rsidR="007030C9" w:rsidRPr="003327D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030C9" w:rsidRPr="003327D6">
        <w:rPr>
          <w:rFonts w:asciiTheme="minorHAnsi" w:hAnsiTheme="minorHAnsi" w:cstheme="minorHAnsi"/>
          <w:bCs/>
          <w:sz w:val="22"/>
          <w:szCs w:val="22"/>
        </w:rPr>
        <w:t>November 11, 2023</w:t>
      </w:r>
    </w:p>
    <w:p w14:paraId="73315A46" w14:textId="77777777" w:rsidR="00FE4C4F" w:rsidRPr="007030C9" w:rsidRDefault="00FE4C4F">
      <w:pPr>
        <w:rPr>
          <w:bCs/>
        </w:rPr>
      </w:pPr>
    </w:p>
    <w:sectPr w:rsidR="00FE4C4F" w:rsidRPr="007030C9" w:rsidSect="001A1B8B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E6940" w14:textId="77777777" w:rsidR="00ED2071" w:rsidRDefault="00ED2071">
      <w:r>
        <w:separator/>
      </w:r>
    </w:p>
  </w:endnote>
  <w:endnote w:type="continuationSeparator" w:id="0">
    <w:p w14:paraId="42F17790" w14:textId="77777777" w:rsidR="00ED2071" w:rsidRDefault="00ED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4BB12" w14:textId="77777777" w:rsidR="00ED2071" w:rsidRDefault="00ED2071">
      <w:r>
        <w:separator/>
      </w:r>
    </w:p>
  </w:footnote>
  <w:footnote w:type="continuationSeparator" w:id="0">
    <w:p w14:paraId="01910BFC" w14:textId="77777777" w:rsidR="00ED2071" w:rsidRDefault="00ED20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D3B18"/>
    <w:multiLevelType w:val="hybridMultilevel"/>
    <w:tmpl w:val="8C8A2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F3C40"/>
    <w:multiLevelType w:val="hybridMultilevel"/>
    <w:tmpl w:val="ACC44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42F42"/>
    <w:multiLevelType w:val="hybridMultilevel"/>
    <w:tmpl w:val="934C6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F1081"/>
    <w:multiLevelType w:val="hybridMultilevel"/>
    <w:tmpl w:val="9922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052306">
    <w:abstractNumId w:val="3"/>
  </w:num>
  <w:num w:numId="2" w16cid:durableId="1222325719">
    <w:abstractNumId w:val="0"/>
  </w:num>
  <w:num w:numId="3" w16cid:durableId="253170200">
    <w:abstractNumId w:val="1"/>
  </w:num>
  <w:num w:numId="4" w16cid:durableId="2127369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kFAN2ThMEtAAAA"/>
  </w:docVars>
  <w:rsids>
    <w:rsidRoot w:val="00D42177"/>
    <w:rsid w:val="00007E34"/>
    <w:rsid w:val="0001224B"/>
    <w:rsid w:val="000242B3"/>
    <w:rsid w:val="00024E73"/>
    <w:rsid w:val="00030278"/>
    <w:rsid w:val="00060B27"/>
    <w:rsid w:val="000740E3"/>
    <w:rsid w:val="00075481"/>
    <w:rsid w:val="000770B0"/>
    <w:rsid w:val="000959C3"/>
    <w:rsid w:val="00096D3C"/>
    <w:rsid w:val="000A1C04"/>
    <w:rsid w:val="000D4A8E"/>
    <w:rsid w:val="000D546A"/>
    <w:rsid w:val="00106F24"/>
    <w:rsid w:val="00130977"/>
    <w:rsid w:val="001314B4"/>
    <w:rsid w:val="00135B4E"/>
    <w:rsid w:val="0014478F"/>
    <w:rsid w:val="00146052"/>
    <w:rsid w:val="001A5E40"/>
    <w:rsid w:val="001A64C7"/>
    <w:rsid w:val="001B37AA"/>
    <w:rsid w:val="001F0892"/>
    <w:rsid w:val="00201460"/>
    <w:rsid w:val="00205D67"/>
    <w:rsid w:val="0021248B"/>
    <w:rsid w:val="002344EB"/>
    <w:rsid w:val="0023747B"/>
    <w:rsid w:val="00261D45"/>
    <w:rsid w:val="0027267A"/>
    <w:rsid w:val="00284939"/>
    <w:rsid w:val="002A7A9F"/>
    <w:rsid w:val="002A7CCD"/>
    <w:rsid w:val="002E0564"/>
    <w:rsid w:val="002E5B43"/>
    <w:rsid w:val="002F3B1F"/>
    <w:rsid w:val="003152AA"/>
    <w:rsid w:val="00317F7B"/>
    <w:rsid w:val="003327D6"/>
    <w:rsid w:val="003339EA"/>
    <w:rsid w:val="0035371C"/>
    <w:rsid w:val="003626B7"/>
    <w:rsid w:val="00363E62"/>
    <w:rsid w:val="00370460"/>
    <w:rsid w:val="003C0960"/>
    <w:rsid w:val="003C5B8E"/>
    <w:rsid w:val="003D0CAD"/>
    <w:rsid w:val="003F1C65"/>
    <w:rsid w:val="003F23F4"/>
    <w:rsid w:val="003F3423"/>
    <w:rsid w:val="00424C76"/>
    <w:rsid w:val="00443BCF"/>
    <w:rsid w:val="00452B5D"/>
    <w:rsid w:val="00454F77"/>
    <w:rsid w:val="004649FD"/>
    <w:rsid w:val="00466CA1"/>
    <w:rsid w:val="004944AE"/>
    <w:rsid w:val="004A3EA8"/>
    <w:rsid w:val="004A4453"/>
    <w:rsid w:val="004B26A5"/>
    <w:rsid w:val="004D0025"/>
    <w:rsid w:val="004D4B53"/>
    <w:rsid w:val="004F3536"/>
    <w:rsid w:val="004F6CC7"/>
    <w:rsid w:val="005054A6"/>
    <w:rsid w:val="00505CCD"/>
    <w:rsid w:val="00510636"/>
    <w:rsid w:val="0051108A"/>
    <w:rsid w:val="00516AEC"/>
    <w:rsid w:val="00524E93"/>
    <w:rsid w:val="00534500"/>
    <w:rsid w:val="00535388"/>
    <w:rsid w:val="005406F8"/>
    <w:rsid w:val="005561E2"/>
    <w:rsid w:val="0058141A"/>
    <w:rsid w:val="005A31DE"/>
    <w:rsid w:val="005B31D0"/>
    <w:rsid w:val="005B3558"/>
    <w:rsid w:val="005B4E55"/>
    <w:rsid w:val="005C46D8"/>
    <w:rsid w:val="005E457A"/>
    <w:rsid w:val="00600023"/>
    <w:rsid w:val="00616AAA"/>
    <w:rsid w:val="00617A08"/>
    <w:rsid w:val="006505E3"/>
    <w:rsid w:val="006637D3"/>
    <w:rsid w:val="00674592"/>
    <w:rsid w:val="006746F0"/>
    <w:rsid w:val="006A1A3B"/>
    <w:rsid w:val="006C18D0"/>
    <w:rsid w:val="006D67EB"/>
    <w:rsid w:val="006E53EA"/>
    <w:rsid w:val="006E6A0A"/>
    <w:rsid w:val="007030C9"/>
    <w:rsid w:val="00713244"/>
    <w:rsid w:val="00717D85"/>
    <w:rsid w:val="007278B0"/>
    <w:rsid w:val="00745258"/>
    <w:rsid w:val="00745F81"/>
    <w:rsid w:val="00766BA2"/>
    <w:rsid w:val="00782E09"/>
    <w:rsid w:val="007C1E13"/>
    <w:rsid w:val="007C49D4"/>
    <w:rsid w:val="007F4F02"/>
    <w:rsid w:val="00837666"/>
    <w:rsid w:val="008377F7"/>
    <w:rsid w:val="008433EF"/>
    <w:rsid w:val="008A4072"/>
    <w:rsid w:val="008A6462"/>
    <w:rsid w:val="008D0DD2"/>
    <w:rsid w:val="009376AD"/>
    <w:rsid w:val="00950619"/>
    <w:rsid w:val="00951CFA"/>
    <w:rsid w:val="0099142C"/>
    <w:rsid w:val="009C02C9"/>
    <w:rsid w:val="009D491C"/>
    <w:rsid w:val="00A114AD"/>
    <w:rsid w:val="00A16DDF"/>
    <w:rsid w:val="00A43D2A"/>
    <w:rsid w:val="00A4599B"/>
    <w:rsid w:val="00A540F4"/>
    <w:rsid w:val="00A62CAE"/>
    <w:rsid w:val="00A97298"/>
    <w:rsid w:val="00AA61CB"/>
    <w:rsid w:val="00AB1E52"/>
    <w:rsid w:val="00AB6C9A"/>
    <w:rsid w:val="00AF2B3A"/>
    <w:rsid w:val="00B30B43"/>
    <w:rsid w:val="00B32878"/>
    <w:rsid w:val="00B40745"/>
    <w:rsid w:val="00B61939"/>
    <w:rsid w:val="00B9188D"/>
    <w:rsid w:val="00BA2293"/>
    <w:rsid w:val="00BA52B4"/>
    <w:rsid w:val="00BB06DD"/>
    <w:rsid w:val="00BC159E"/>
    <w:rsid w:val="00BC15A1"/>
    <w:rsid w:val="00BD080C"/>
    <w:rsid w:val="00BE21C3"/>
    <w:rsid w:val="00C12569"/>
    <w:rsid w:val="00C20165"/>
    <w:rsid w:val="00C26518"/>
    <w:rsid w:val="00C37ECC"/>
    <w:rsid w:val="00C41BC5"/>
    <w:rsid w:val="00C60E67"/>
    <w:rsid w:val="00C613C5"/>
    <w:rsid w:val="00C700B8"/>
    <w:rsid w:val="00C80220"/>
    <w:rsid w:val="00C8228E"/>
    <w:rsid w:val="00C87133"/>
    <w:rsid w:val="00CA1DD5"/>
    <w:rsid w:val="00CB6AAB"/>
    <w:rsid w:val="00CC1DF4"/>
    <w:rsid w:val="00CC4933"/>
    <w:rsid w:val="00CC67EC"/>
    <w:rsid w:val="00CD22D1"/>
    <w:rsid w:val="00CE305C"/>
    <w:rsid w:val="00D066D5"/>
    <w:rsid w:val="00D10609"/>
    <w:rsid w:val="00D27C5C"/>
    <w:rsid w:val="00D34B27"/>
    <w:rsid w:val="00D42177"/>
    <w:rsid w:val="00D912D4"/>
    <w:rsid w:val="00D925A7"/>
    <w:rsid w:val="00DA53CA"/>
    <w:rsid w:val="00DC6CBD"/>
    <w:rsid w:val="00DC7557"/>
    <w:rsid w:val="00DE3959"/>
    <w:rsid w:val="00DE3B1E"/>
    <w:rsid w:val="00DE5697"/>
    <w:rsid w:val="00DF2AD6"/>
    <w:rsid w:val="00DF6420"/>
    <w:rsid w:val="00E00723"/>
    <w:rsid w:val="00E13927"/>
    <w:rsid w:val="00E269D3"/>
    <w:rsid w:val="00E34262"/>
    <w:rsid w:val="00E41A63"/>
    <w:rsid w:val="00E525E9"/>
    <w:rsid w:val="00E72DFF"/>
    <w:rsid w:val="00E73D1C"/>
    <w:rsid w:val="00EA47F5"/>
    <w:rsid w:val="00EA76C3"/>
    <w:rsid w:val="00EB2D7D"/>
    <w:rsid w:val="00EB4504"/>
    <w:rsid w:val="00EC6246"/>
    <w:rsid w:val="00ED09C8"/>
    <w:rsid w:val="00ED2071"/>
    <w:rsid w:val="00EE2BB1"/>
    <w:rsid w:val="00EE3E71"/>
    <w:rsid w:val="00EE4C5B"/>
    <w:rsid w:val="00EE61F8"/>
    <w:rsid w:val="00F05965"/>
    <w:rsid w:val="00F307E7"/>
    <w:rsid w:val="00F563B2"/>
    <w:rsid w:val="00F66C82"/>
    <w:rsid w:val="00F7723F"/>
    <w:rsid w:val="00FB3461"/>
    <w:rsid w:val="00FC127D"/>
    <w:rsid w:val="00FE4C4F"/>
    <w:rsid w:val="00FE5C7A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F642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2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6-28T16:14:00Z</dcterms:created>
  <dcterms:modified xsi:type="dcterms:W3CDTF">2024-06-28T16:14:00Z</dcterms:modified>
</cp:coreProperties>
</file>